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0D3B6" w14:textId="77777777" w:rsidR="00FD3394" w:rsidRDefault="00FD3394">
      <w:pPr>
        <w:jc w:val="center"/>
        <w:rPr>
          <w:rFonts w:ascii="Roboto" w:eastAsia="Roboto" w:hAnsi="Roboto" w:cs="Roboto"/>
          <w:b/>
          <w:sz w:val="32"/>
          <w:szCs w:val="32"/>
        </w:rPr>
      </w:pPr>
      <w:bookmarkStart w:id="0" w:name="_heading=h.30j0zll" w:colFirst="0" w:colLast="0"/>
      <w:bookmarkEnd w:id="0"/>
    </w:p>
    <w:p w14:paraId="3C20D3B7" w14:textId="77777777" w:rsidR="00FD3394" w:rsidRDefault="00FD3394">
      <w:pPr>
        <w:pBdr>
          <w:top w:val="nil"/>
          <w:left w:val="nil"/>
          <w:bottom w:val="nil"/>
          <w:right w:val="nil"/>
          <w:between w:val="nil"/>
        </w:pBdr>
        <w:spacing w:before="120" w:after="0"/>
        <w:ind w:hanging="3912"/>
        <w:jc w:val="center"/>
        <w:rPr>
          <w:rFonts w:ascii="Roboto" w:eastAsia="Roboto" w:hAnsi="Roboto" w:cs="Roboto"/>
          <w:b/>
          <w:color w:val="000000"/>
          <w:sz w:val="32"/>
          <w:szCs w:val="32"/>
        </w:rPr>
      </w:pPr>
    </w:p>
    <w:p w14:paraId="3C20D3B8" w14:textId="77777777" w:rsidR="00FD3394" w:rsidRDefault="00BC1500">
      <w:pPr>
        <w:pBdr>
          <w:top w:val="nil"/>
          <w:left w:val="nil"/>
          <w:bottom w:val="nil"/>
          <w:right w:val="nil"/>
          <w:between w:val="nil"/>
        </w:pBdr>
        <w:spacing w:before="120" w:after="0"/>
        <w:jc w:val="center"/>
        <w:rPr>
          <w:rFonts w:ascii="Roboto" w:eastAsia="Roboto" w:hAnsi="Roboto" w:cs="Roboto"/>
          <w:b/>
          <w:color w:val="000000"/>
          <w:sz w:val="32"/>
          <w:szCs w:val="32"/>
        </w:rPr>
      </w:pPr>
      <w:r>
        <w:rPr>
          <w:rFonts w:ascii="Roboto" w:eastAsia="Roboto" w:hAnsi="Roboto" w:cs="Roboto"/>
          <w:b/>
          <w:color w:val="000000"/>
          <w:sz w:val="32"/>
          <w:szCs w:val="32"/>
        </w:rPr>
        <w:t>Termo de Cooperação 5900.0117579.21.9: Sistema inteligente para levantamento dos fatores de uso de cargas elétricas nos FPSOs correlacionados às demandas de produção</w:t>
      </w:r>
    </w:p>
    <w:p w14:paraId="3C20D3B9" w14:textId="77777777" w:rsidR="00FD3394" w:rsidRDefault="00FD3394">
      <w:pPr>
        <w:pBdr>
          <w:top w:val="nil"/>
          <w:left w:val="nil"/>
          <w:bottom w:val="nil"/>
          <w:right w:val="nil"/>
          <w:between w:val="nil"/>
        </w:pBdr>
        <w:spacing w:before="120" w:after="0"/>
        <w:jc w:val="center"/>
        <w:rPr>
          <w:rFonts w:ascii="Roboto" w:eastAsia="Roboto" w:hAnsi="Roboto" w:cs="Roboto"/>
          <w:b/>
          <w:color w:val="000000"/>
          <w:sz w:val="32"/>
          <w:szCs w:val="32"/>
        </w:rPr>
      </w:pPr>
    </w:p>
    <w:p w14:paraId="3C20D3BA" w14:textId="2342881F" w:rsidR="00FD3394" w:rsidRDefault="00BC1500">
      <w:pPr>
        <w:jc w:val="center"/>
        <w:rPr>
          <w:rFonts w:ascii="Roboto" w:eastAsia="Roboto" w:hAnsi="Roboto" w:cs="Roboto"/>
          <w:b/>
          <w:sz w:val="28"/>
          <w:szCs w:val="28"/>
        </w:rPr>
      </w:pPr>
      <w:r>
        <w:rPr>
          <w:rFonts w:ascii="Roboto" w:eastAsia="Roboto" w:hAnsi="Roboto" w:cs="Roboto"/>
          <w:b/>
          <w:sz w:val="28"/>
          <w:szCs w:val="28"/>
        </w:rPr>
        <w:t xml:space="preserve">Ata de Reunião: </w:t>
      </w:r>
      <w:r w:rsidR="00530D5E">
        <w:rPr>
          <w:rFonts w:ascii="Roboto" w:eastAsia="Roboto" w:hAnsi="Roboto" w:cs="Roboto"/>
          <w:b/>
          <w:sz w:val="28"/>
          <w:szCs w:val="28"/>
        </w:rPr>
        <w:t>04</w:t>
      </w:r>
      <w:r>
        <w:rPr>
          <w:rFonts w:ascii="Roboto" w:eastAsia="Roboto" w:hAnsi="Roboto" w:cs="Roboto"/>
          <w:b/>
          <w:sz w:val="28"/>
          <w:szCs w:val="28"/>
        </w:rPr>
        <w:t>/</w:t>
      </w:r>
      <w:r w:rsidR="00DC6060">
        <w:rPr>
          <w:rFonts w:ascii="Roboto" w:eastAsia="Roboto" w:hAnsi="Roboto" w:cs="Roboto"/>
          <w:b/>
          <w:sz w:val="28"/>
          <w:szCs w:val="28"/>
        </w:rPr>
        <w:t>0</w:t>
      </w:r>
      <w:r w:rsidR="00530D5E">
        <w:rPr>
          <w:rFonts w:ascii="Roboto" w:eastAsia="Roboto" w:hAnsi="Roboto" w:cs="Roboto"/>
          <w:b/>
          <w:sz w:val="28"/>
          <w:szCs w:val="28"/>
        </w:rPr>
        <w:t>8</w:t>
      </w:r>
      <w:r>
        <w:rPr>
          <w:rFonts w:ascii="Roboto" w:eastAsia="Roboto" w:hAnsi="Roboto" w:cs="Roboto"/>
          <w:b/>
          <w:sz w:val="28"/>
          <w:szCs w:val="28"/>
        </w:rPr>
        <w:t>/</w:t>
      </w:r>
      <w:r w:rsidR="00DC6060">
        <w:rPr>
          <w:rFonts w:ascii="Roboto" w:eastAsia="Roboto" w:hAnsi="Roboto" w:cs="Roboto"/>
          <w:b/>
          <w:sz w:val="28"/>
          <w:szCs w:val="28"/>
        </w:rPr>
        <w:t>202</w:t>
      </w:r>
      <w:r w:rsidR="00530D5E">
        <w:rPr>
          <w:rFonts w:ascii="Roboto" w:eastAsia="Roboto" w:hAnsi="Roboto" w:cs="Roboto"/>
          <w:b/>
          <w:sz w:val="28"/>
          <w:szCs w:val="28"/>
        </w:rPr>
        <w:t>3</w:t>
      </w:r>
    </w:p>
    <w:p w14:paraId="3C20D3BB" w14:textId="77777777" w:rsidR="00FD3394" w:rsidRDefault="00FD3394">
      <w:pPr>
        <w:jc w:val="center"/>
        <w:rPr>
          <w:rFonts w:ascii="Roboto" w:eastAsia="Roboto" w:hAnsi="Roboto" w:cs="Roboto"/>
          <w:b/>
          <w:sz w:val="28"/>
          <w:szCs w:val="28"/>
        </w:rPr>
      </w:pPr>
    </w:p>
    <w:tbl>
      <w:tblPr>
        <w:tblStyle w:val="a0"/>
        <w:tblW w:w="10681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60"/>
        <w:gridCol w:w="1780"/>
        <w:gridCol w:w="1782"/>
        <w:gridCol w:w="3559"/>
      </w:tblGrid>
      <w:tr w:rsidR="00FD3394" w14:paraId="3C20D3BD" w14:textId="77777777">
        <w:trPr>
          <w:trHeight w:val="340"/>
        </w:trPr>
        <w:tc>
          <w:tcPr>
            <w:tcW w:w="10681" w:type="dxa"/>
            <w:gridSpan w:val="4"/>
            <w:tcBorders>
              <w:bottom w:val="single" w:sz="4" w:space="0" w:color="000000"/>
            </w:tcBorders>
            <w:shd w:val="clear" w:color="auto" w:fill="0F63AC"/>
            <w:vAlign w:val="center"/>
          </w:tcPr>
          <w:p w14:paraId="3C20D3BC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UNIVERSIDADE FEDERAL FLUMINENSE</w:t>
            </w:r>
          </w:p>
        </w:tc>
      </w:tr>
      <w:tr w:rsidR="00FD3394" w14:paraId="3C20D3C1" w14:textId="77777777">
        <w:trPr>
          <w:trHeight w:val="340"/>
        </w:trPr>
        <w:tc>
          <w:tcPr>
            <w:tcW w:w="3560" w:type="dxa"/>
            <w:shd w:val="clear" w:color="auto" w:fill="DBE5F1"/>
            <w:vAlign w:val="center"/>
          </w:tcPr>
          <w:p w14:paraId="3C20D3BE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Nome</w:t>
            </w:r>
          </w:p>
        </w:tc>
        <w:tc>
          <w:tcPr>
            <w:tcW w:w="3562" w:type="dxa"/>
            <w:gridSpan w:val="2"/>
            <w:shd w:val="clear" w:color="auto" w:fill="DBE5F1"/>
            <w:vAlign w:val="center"/>
          </w:tcPr>
          <w:p w14:paraId="3C20D3BF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Titulação</w:t>
            </w:r>
          </w:p>
        </w:tc>
        <w:tc>
          <w:tcPr>
            <w:tcW w:w="3559" w:type="dxa"/>
            <w:shd w:val="clear" w:color="auto" w:fill="DBE5F1"/>
            <w:vAlign w:val="center"/>
          </w:tcPr>
          <w:p w14:paraId="3C20D3C0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Função</w:t>
            </w:r>
          </w:p>
        </w:tc>
      </w:tr>
      <w:tr w:rsidR="00FD3394" w14:paraId="3C20D3C5" w14:textId="77777777">
        <w:trPr>
          <w:trHeight w:val="340"/>
        </w:trPr>
        <w:tc>
          <w:tcPr>
            <w:tcW w:w="3560" w:type="dxa"/>
            <w:shd w:val="clear" w:color="auto" w:fill="auto"/>
            <w:vAlign w:val="center"/>
          </w:tcPr>
          <w:p w14:paraId="3C20D3C2" w14:textId="475430B6" w:rsidR="00FD3394" w:rsidRDefault="00B5024F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 xml:space="preserve">Andre </w:t>
            </w:r>
            <w:r w:rsidR="00BC1500">
              <w:rPr>
                <w:rFonts w:ascii="Roboto" w:eastAsia="Roboto" w:hAnsi="Roboto" w:cs="Roboto"/>
                <w:sz w:val="20"/>
                <w:szCs w:val="20"/>
              </w:rPr>
              <w:t>Abel Augusto</w:t>
            </w:r>
          </w:p>
        </w:tc>
        <w:tc>
          <w:tcPr>
            <w:tcW w:w="3562" w:type="dxa"/>
            <w:gridSpan w:val="2"/>
            <w:shd w:val="clear" w:color="auto" w:fill="auto"/>
            <w:vAlign w:val="center"/>
          </w:tcPr>
          <w:p w14:paraId="3C20D3C3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D.Sc.</w:t>
            </w:r>
          </w:p>
        </w:tc>
        <w:tc>
          <w:tcPr>
            <w:tcW w:w="3559" w:type="dxa"/>
            <w:shd w:val="clear" w:color="auto" w:fill="auto"/>
            <w:vAlign w:val="center"/>
          </w:tcPr>
          <w:p w14:paraId="3C20D3C4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Pesquisador</w:t>
            </w:r>
          </w:p>
        </w:tc>
      </w:tr>
      <w:tr w:rsidR="00FD3394" w14:paraId="3C20D3C9" w14:textId="77777777">
        <w:trPr>
          <w:trHeight w:val="340"/>
        </w:trPr>
        <w:tc>
          <w:tcPr>
            <w:tcW w:w="3560" w:type="dxa"/>
            <w:shd w:val="clear" w:color="auto" w:fill="auto"/>
            <w:vAlign w:val="center"/>
          </w:tcPr>
          <w:p w14:paraId="3C20D3C6" w14:textId="56AA8910" w:rsidR="00FD3394" w:rsidRDefault="006E518B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Angelo Cesar Colombini</w:t>
            </w:r>
          </w:p>
        </w:tc>
        <w:tc>
          <w:tcPr>
            <w:tcW w:w="3562" w:type="dxa"/>
            <w:gridSpan w:val="2"/>
            <w:shd w:val="clear" w:color="auto" w:fill="auto"/>
            <w:vAlign w:val="center"/>
          </w:tcPr>
          <w:p w14:paraId="3C20D3C7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D.Sc.</w:t>
            </w:r>
          </w:p>
        </w:tc>
        <w:tc>
          <w:tcPr>
            <w:tcW w:w="3559" w:type="dxa"/>
            <w:shd w:val="clear" w:color="auto" w:fill="auto"/>
            <w:vAlign w:val="center"/>
          </w:tcPr>
          <w:p w14:paraId="3C20D3C8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Pesquisador</w:t>
            </w:r>
          </w:p>
        </w:tc>
      </w:tr>
      <w:tr w:rsidR="00FD3394" w14:paraId="3C20D3CC" w14:textId="77777777">
        <w:trPr>
          <w:trHeight w:val="340"/>
        </w:trPr>
        <w:tc>
          <w:tcPr>
            <w:tcW w:w="5340" w:type="dxa"/>
            <w:gridSpan w:val="2"/>
            <w:shd w:val="clear" w:color="auto" w:fill="DBE5F1"/>
            <w:vAlign w:val="center"/>
          </w:tcPr>
          <w:p w14:paraId="3C20D3CA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Versão</w:t>
            </w:r>
          </w:p>
        </w:tc>
        <w:tc>
          <w:tcPr>
            <w:tcW w:w="5341" w:type="dxa"/>
            <w:gridSpan w:val="2"/>
            <w:shd w:val="clear" w:color="auto" w:fill="DBE5F1"/>
            <w:vAlign w:val="center"/>
          </w:tcPr>
          <w:p w14:paraId="3C20D3CB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Data de emissão</w:t>
            </w:r>
          </w:p>
        </w:tc>
      </w:tr>
      <w:tr w:rsidR="00FD3394" w14:paraId="3C20D3CF" w14:textId="77777777">
        <w:trPr>
          <w:trHeight w:val="340"/>
        </w:trPr>
        <w:tc>
          <w:tcPr>
            <w:tcW w:w="5340" w:type="dxa"/>
            <w:gridSpan w:val="2"/>
            <w:shd w:val="clear" w:color="auto" w:fill="auto"/>
            <w:vAlign w:val="center"/>
          </w:tcPr>
          <w:p w14:paraId="3C20D3CD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00</w:t>
            </w:r>
          </w:p>
        </w:tc>
        <w:tc>
          <w:tcPr>
            <w:tcW w:w="5341" w:type="dxa"/>
            <w:gridSpan w:val="2"/>
            <w:shd w:val="clear" w:color="auto" w:fill="auto"/>
            <w:vAlign w:val="center"/>
          </w:tcPr>
          <w:p w14:paraId="3C20D3CE" w14:textId="517EF548" w:rsidR="00FD3394" w:rsidRDefault="00C426AB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0</w:t>
            </w:r>
            <w:r w:rsidR="00B76117">
              <w:rPr>
                <w:rFonts w:ascii="Roboto" w:eastAsia="Roboto" w:hAnsi="Roboto" w:cs="Roboto"/>
                <w:sz w:val="20"/>
                <w:szCs w:val="20"/>
              </w:rPr>
              <w:t>4</w:t>
            </w:r>
            <w:r w:rsidR="00BC1500">
              <w:rPr>
                <w:rFonts w:ascii="Roboto" w:eastAsia="Roboto" w:hAnsi="Roboto" w:cs="Roboto"/>
                <w:sz w:val="20"/>
                <w:szCs w:val="20"/>
              </w:rPr>
              <w:t>/</w:t>
            </w:r>
            <w:r w:rsidR="00795126">
              <w:rPr>
                <w:rFonts w:ascii="Roboto" w:eastAsia="Roboto" w:hAnsi="Roboto" w:cs="Roboto"/>
                <w:sz w:val="20"/>
                <w:szCs w:val="20"/>
              </w:rPr>
              <w:t>0</w:t>
            </w:r>
            <w:r>
              <w:rPr>
                <w:rFonts w:ascii="Roboto" w:eastAsia="Roboto" w:hAnsi="Roboto" w:cs="Roboto"/>
                <w:sz w:val="20"/>
                <w:szCs w:val="20"/>
              </w:rPr>
              <w:t>8</w:t>
            </w:r>
            <w:r w:rsidR="00BC1500">
              <w:rPr>
                <w:rFonts w:ascii="Roboto" w:eastAsia="Roboto" w:hAnsi="Roboto" w:cs="Roboto"/>
                <w:sz w:val="20"/>
                <w:szCs w:val="20"/>
              </w:rPr>
              <w:t>/</w:t>
            </w:r>
            <w:r w:rsidR="00795126">
              <w:rPr>
                <w:rFonts w:ascii="Roboto" w:eastAsia="Roboto" w:hAnsi="Roboto" w:cs="Roboto"/>
                <w:sz w:val="20"/>
                <w:szCs w:val="20"/>
              </w:rPr>
              <w:t>202</w:t>
            </w:r>
            <w:r>
              <w:rPr>
                <w:rFonts w:ascii="Roboto" w:eastAsia="Roboto" w:hAnsi="Roboto" w:cs="Roboto"/>
                <w:sz w:val="20"/>
                <w:szCs w:val="20"/>
              </w:rPr>
              <w:t>3</w:t>
            </w:r>
          </w:p>
        </w:tc>
      </w:tr>
      <w:tr w:rsidR="00FD3394" w14:paraId="3C20D3D2" w14:textId="77777777">
        <w:trPr>
          <w:trHeight w:val="340"/>
        </w:trPr>
        <w:tc>
          <w:tcPr>
            <w:tcW w:w="53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C20D3D0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Aprovado</w:t>
            </w:r>
          </w:p>
        </w:tc>
        <w:tc>
          <w:tcPr>
            <w:tcW w:w="53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C20D3D1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Data de aprovação da versão final</w:t>
            </w:r>
          </w:p>
        </w:tc>
      </w:tr>
      <w:tr w:rsidR="00FD3394" w14:paraId="3C20D3D5" w14:textId="77777777">
        <w:trPr>
          <w:trHeight w:val="340"/>
        </w:trPr>
        <w:tc>
          <w:tcPr>
            <w:tcW w:w="53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20D3D3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xxx</w:t>
            </w:r>
          </w:p>
        </w:tc>
        <w:tc>
          <w:tcPr>
            <w:tcW w:w="53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20D3D4" w14:textId="76D52871" w:rsidR="00FD3394" w:rsidRDefault="00C426AB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0</w:t>
            </w:r>
            <w:r w:rsidR="00B76117">
              <w:rPr>
                <w:rFonts w:ascii="Roboto" w:eastAsia="Roboto" w:hAnsi="Roboto" w:cs="Roboto"/>
                <w:sz w:val="20"/>
                <w:szCs w:val="20"/>
              </w:rPr>
              <w:t>4</w:t>
            </w:r>
            <w:r w:rsidR="00BC1500">
              <w:rPr>
                <w:rFonts w:ascii="Roboto" w:eastAsia="Roboto" w:hAnsi="Roboto" w:cs="Roboto"/>
                <w:sz w:val="20"/>
                <w:szCs w:val="20"/>
              </w:rPr>
              <w:t>/</w:t>
            </w:r>
            <w:r w:rsidR="00795126">
              <w:rPr>
                <w:rFonts w:ascii="Roboto" w:eastAsia="Roboto" w:hAnsi="Roboto" w:cs="Roboto"/>
                <w:sz w:val="20"/>
                <w:szCs w:val="20"/>
              </w:rPr>
              <w:t>0</w:t>
            </w:r>
            <w:r>
              <w:rPr>
                <w:rFonts w:ascii="Roboto" w:eastAsia="Roboto" w:hAnsi="Roboto" w:cs="Roboto"/>
                <w:sz w:val="20"/>
                <w:szCs w:val="20"/>
              </w:rPr>
              <w:t>8</w:t>
            </w:r>
            <w:r w:rsidR="00BC1500">
              <w:rPr>
                <w:rFonts w:ascii="Roboto" w:eastAsia="Roboto" w:hAnsi="Roboto" w:cs="Roboto"/>
                <w:sz w:val="20"/>
                <w:szCs w:val="20"/>
              </w:rPr>
              <w:t>/</w:t>
            </w:r>
            <w:r w:rsidR="00795126">
              <w:rPr>
                <w:rFonts w:ascii="Roboto" w:eastAsia="Roboto" w:hAnsi="Roboto" w:cs="Roboto"/>
                <w:sz w:val="20"/>
                <w:szCs w:val="20"/>
              </w:rPr>
              <w:t>202</w:t>
            </w:r>
            <w:r>
              <w:rPr>
                <w:rFonts w:ascii="Roboto" w:eastAsia="Roboto" w:hAnsi="Roboto" w:cs="Roboto"/>
                <w:sz w:val="20"/>
                <w:szCs w:val="20"/>
              </w:rPr>
              <w:t>3</w:t>
            </w:r>
          </w:p>
        </w:tc>
      </w:tr>
    </w:tbl>
    <w:p w14:paraId="3C20D3D6" w14:textId="77777777" w:rsidR="00FD3394" w:rsidRDefault="00FD3394">
      <w:pPr>
        <w:jc w:val="center"/>
        <w:rPr>
          <w:rFonts w:ascii="Roboto" w:eastAsia="Roboto" w:hAnsi="Roboto" w:cs="Roboto"/>
          <w:sz w:val="24"/>
          <w:szCs w:val="24"/>
        </w:rPr>
      </w:pPr>
    </w:p>
    <w:p w14:paraId="3C20D3D7" w14:textId="77777777" w:rsidR="00FD3394" w:rsidRDefault="00FD339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567"/>
        <w:jc w:val="both"/>
        <w:rPr>
          <w:rFonts w:ascii="Roboto" w:eastAsia="Roboto" w:hAnsi="Roboto" w:cs="Roboto"/>
          <w:color w:val="000000"/>
          <w:sz w:val="24"/>
          <w:szCs w:val="24"/>
        </w:rPr>
      </w:pPr>
    </w:p>
    <w:p w14:paraId="3C20D3D8" w14:textId="77777777" w:rsidR="00FD3394" w:rsidRDefault="00BC1500">
      <w:pPr>
        <w:rPr>
          <w:rFonts w:ascii="Roboto" w:eastAsia="Roboto" w:hAnsi="Roboto" w:cs="Roboto"/>
          <w:b/>
          <w:sz w:val="28"/>
          <w:szCs w:val="28"/>
        </w:rPr>
      </w:pPr>
      <w:r>
        <w:br w:type="page"/>
      </w:r>
    </w:p>
    <w:p w14:paraId="3C20D3D9" w14:textId="77777777" w:rsidR="00FD3394" w:rsidRDefault="00BC1500">
      <w:pPr>
        <w:keepNext/>
        <w:keepLines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480" w:after="120" w:line="240" w:lineRule="auto"/>
        <w:jc w:val="both"/>
      </w:pPr>
      <w:bookmarkStart w:id="1" w:name="_heading=h.1fob9te" w:colFirst="0" w:colLast="0"/>
      <w:bookmarkEnd w:id="1"/>
      <w:r>
        <w:rPr>
          <w:rFonts w:ascii="Roboto" w:eastAsia="Roboto" w:hAnsi="Roboto" w:cs="Roboto"/>
          <w:b/>
          <w:color w:val="000000"/>
          <w:sz w:val="28"/>
          <w:szCs w:val="28"/>
        </w:rPr>
        <w:lastRenderedPageBreak/>
        <w:t>Participantes</w:t>
      </w:r>
    </w:p>
    <w:tbl>
      <w:tblPr>
        <w:tblStyle w:val="a1"/>
        <w:tblW w:w="10053" w:type="dxa"/>
        <w:tblInd w:w="421" w:type="dxa"/>
        <w:tblBorders>
          <w:top w:val="single" w:sz="4" w:space="0" w:color="FAC090"/>
          <w:left w:val="single" w:sz="4" w:space="0" w:color="FAC090"/>
          <w:bottom w:val="single" w:sz="4" w:space="0" w:color="FAC090"/>
          <w:right w:val="single" w:sz="4" w:space="0" w:color="FAC090"/>
          <w:insideH w:val="single" w:sz="4" w:space="0" w:color="FAC090"/>
          <w:insideV w:val="single" w:sz="4" w:space="0" w:color="FAC090"/>
        </w:tblBorders>
        <w:tblLayout w:type="fixed"/>
        <w:tblLook w:val="0400" w:firstRow="0" w:lastRow="0" w:firstColumn="0" w:lastColumn="0" w:noHBand="0" w:noVBand="1"/>
      </w:tblPr>
      <w:tblGrid>
        <w:gridCol w:w="1275"/>
        <w:gridCol w:w="2977"/>
        <w:gridCol w:w="1559"/>
        <w:gridCol w:w="2268"/>
        <w:gridCol w:w="1974"/>
      </w:tblGrid>
      <w:tr w:rsidR="00FD3394" w14:paraId="3C20D3DF" w14:textId="77777777" w:rsidTr="00E718BF">
        <w:tc>
          <w:tcPr>
            <w:tcW w:w="1275" w:type="dxa"/>
          </w:tcPr>
          <w:p w14:paraId="3C20D3DA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Instituição</w:t>
            </w:r>
          </w:p>
        </w:tc>
        <w:tc>
          <w:tcPr>
            <w:tcW w:w="2977" w:type="dxa"/>
          </w:tcPr>
          <w:p w14:paraId="3C20D3DB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Nome</w:t>
            </w:r>
          </w:p>
        </w:tc>
        <w:tc>
          <w:tcPr>
            <w:tcW w:w="1559" w:type="dxa"/>
          </w:tcPr>
          <w:p w14:paraId="3C20D3DC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Departamento</w:t>
            </w:r>
          </w:p>
        </w:tc>
        <w:tc>
          <w:tcPr>
            <w:tcW w:w="2268" w:type="dxa"/>
          </w:tcPr>
          <w:p w14:paraId="3C20D3DD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e-mail</w:t>
            </w:r>
          </w:p>
        </w:tc>
        <w:tc>
          <w:tcPr>
            <w:tcW w:w="1974" w:type="dxa"/>
          </w:tcPr>
          <w:p w14:paraId="3C20D3DE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Telefone</w:t>
            </w:r>
          </w:p>
        </w:tc>
      </w:tr>
      <w:tr w:rsidR="00FD3394" w14:paraId="3C20D3E5" w14:textId="77777777" w:rsidTr="00E718BF">
        <w:tc>
          <w:tcPr>
            <w:tcW w:w="1275" w:type="dxa"/>
          </w:tcPr>
          <w:p w14:paraId="3C20D3E0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UFF</w:t>
            </w:r>
          </w:p>
        </w:tc>
        <w:tc>
          <w:tcPr>
            <w:tcW w:w="2977" w:type="dxa"/>
          </w:tcPr>
          <w:p w14:paraId="3C20D3E1" w14:textId="55918D5C" w:rsidR="00FD3394" w:rsidRDefault="00B502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 xml:space="preserve">Andre </w:t>
            </w:r>
            <w:r w:rsidR="00BC1500">
              <w:rPr>
                <w:rFonts w:ascii="Roboto" w:eastAsia="Roboto" w:hAnsi="Roboto" w:cs="Roboto"/>
                <w:color w:val="000000"/>
                <w:sz w:val="20"/>
                <w:szCs w:val="20"/>
              </w:rPr>
              <w:t>Abel Augusto</w:t>
            </w:r>
          </w:p>
        </w:tc>
        <w:tc>
          <w:tcPr>
            <w:tcW w:w="1559" w:type="dxa"/>
          </w:tcPr>
          <w:p w14:paraId="3C20D3E2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FRIENDS Lab</w:t>
            </w:r>
          </w:p>
        </w:tc>
        <w:tc>
          <w:tcPr>
            <w:tcW w:w="2268" w:type="dxa"/>
          </w:tcPr>
          <w:p w14:paraId="3C20D3E3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aaaugusto@id.uff.br</w:t>
            </w:r>
          </w:p>
        </w:tc>
        <w:tc>
          <w:tcPr>
            <w:tcW w:w="1974" w:type="dxa"/>
          </w:tcPr>
          <w:p w14:paraId="3C20D3E4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21-96661-6666</w:t>
            </w:r>
          </w:p>
        </w:tc>
      </w:tr>
      <w:tr w:rsidR="00C426AB" w14:paraId="3C20D3EB" w14:textId="77777777" w:rsidTr="00E718BF">
        <w:tc>
          <w:tcPr>
            <w:tcW w:w="1275" w:type="dxa"/>
          </w:tcPr>
          <w:p w14:paraId="3C20D3E6" w14:textId="77777777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UFF</w:t>
            </w:r>
          </w:p>
        </w:tc>
        <w:tc>
          <w:tcPr>
            <w:tcW w:w="2977" w:type="dxa"/>
            <w:vAlign w:val="center"/>
          </w:tcPr>
          <w:p w14:paraId="3C20D3E7" w14:textId="115CEEEA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Angelo Cesar Colombini</w:t>
            </w:r>
          </w:p>
        </w:tc>
        <w:tc>
          <w:tcPr>
            <w:tcW w:w="1559" w:type="dxa"/>
          </w:tcPr>
          <w:p w14:paraId="3C20D3E8" w14:textId="77777777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FRIENDS Lab</w:t>
            </w:r>
          </w:p>
        </w:tc>
        <w:tc>
          <w:tcPr>
            <w:tcW w:w="2268" w:type="dxa"/>
          </w:tcPr>
          <w:p w14:paraId="3C20D3E9" w14:textId="143FF7B8" w:rsidR="00C426AB" w:rsidRDefault="00904673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 w:rsidRPr="00904673">
              <w:rPr>
                <w:rFonts w:ascii="Roboto" w:eastAsia="Roboto" w:hAnsi="Roboto" w:cs="Roboto"/>
                <w:sz w:val="20"/>
                <w:szCs w:val="20"/>
              </w:rPr>
              <w:t>accolombini@id.uff.br</w:t>
            </w:r>
          </w:p>
        </w:tc>
        <w:tc>
          <w:tcPr>
            <w:tcW w:w="1974" w:type="dxa"/>
          </w:tcPr>
          <w:p w14:paraId="3C20D3EA" w14:textId="77777777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</w:p>
        </w:tc>
      </w:tr>
    </w:tbl>
    <w:p w14:paraId="3C20D3EC" w14:textId="77777777" w:rsidR="00FD3394" w:rsidRDefault="00BC1500">
      <w:pPr>
        <w:keepNext/>
        <w:keepLines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480" w:after="120" w:line="240" w:lineRule="auto"/>
        <w:jc w:val="both"/>
        <w:rPr>
          <w:rFonts w:ascii="Roboto" w:eastAsia="Roboto" w:hAnsi="Roboto" w:cs="Roboto"/>
          <w:b/>
          <w:color w:val="000000"/>
        </w:rPr>
      </w:pPr>
      <w:r>
        <w:rPr>
          <w:rFonts w:ascii="Roboto" w:eastAsia="Roboto" w:hAnsi="Roboto" w:cs="Roboto"/>
          <w:b/>
          <w:color w:val="000000"/>
          <w:sz w:val="28"/>
          <w:szCs w:val="28"/>
        </w:rPr>
        <w:t>Pauta</w:t>
      </w:r>
    </w:p>
    <w:p w14:paraId="2FE1A16D" w14:textId="1AADF38C" w:rsidR="00A56899" w:rsidRDefault="00B76117">
      <w:pPr>
        <w:numPr>
          <w:ilvl w:val="0"/>
          <w:numId w:val="3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Planejamento das atividades da semana</w:t>
      </w:r>
      <w:r w:rsidR="00E10C4A">
        <w:rPr>
          <w:rFonts w:ascii="Roboto" w:eastAsia="Roboto" w:hAnsi="Roboto" w:cs="Roboto"/>
          <w:sz w:val="24"/>
          <w:szCs w:val="24"/>
        </w:rPr>
        <w:t>;</w:t>
      </w:r>
    </w:p>
    <w:p w14:paraId="3C20D3F2" w14:textId="77777777" w:rsidR="00FD3394" w:rsidRDefault="00BC1500">
      <w:pPr>
        <w:keepNext/>
        <w:keepLines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480" w:after="120" w:line="240" w:lineRule="auto"/>
        <w:jc w:val="both"/>
        <w:rPr>
          <w:rFonts w:ascii="Roboto" w:eastAsia="Roboto" w:hAnsi="Roboto" w:cs="Roboto"/>
          <w:b/>
          <w:color w:val="000000"/>
        </w:rPr>
      </w:pPr>
      <w:r>
        <w:rPr>
          <w:rFonts w:ascii="Roboto" w:eastAsia="Roboto" w:hAnsi="Roboto" w:cs="Roboto"/>
          <w:b/>
          <w:color w:val="000000"/>
          <w:sz w:val="28"/>
          <w:szCs w:val="28"/>
        </w:rPr>
        <w:t>Itens de registro</w:t>
      </w:r>
    </w:p>
    <w:p w14:paraId="3C20D3F3" w14:textId="3F93B099" w:rsidR="00FD3394" w:rsidRPr="00C339A0" w:rsidRDefault="00BC15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368"/>
        <w:jc w:val="both"/>
      </w:pPr>
      <w:r>
        <w:rPr>
          <w:rFonts w:ascii="Roboto" w:eastAsia="Roboto" w:hAnsi="Roboto" w:cs="Roboto"/>
          <w:color w:val="000000"/>
          <w:sz w:val="24"/>
          <w:szCs w:val="24"/>
        </w:rPr>
        <w:t xml:space="preserve">Início: </w:t>
      </w:r>
      <w:r w:rsidR="00AC69AE">
        <w:rPr>
          <w:rFonts w:ascii="Roboto" w:eastAsia="Roboto" w:hAnsi="Roboto" w:cs="Roboto"/>
          <w:color w:val="000000"/>
          <w:sz w:val="24"/>
          <w:szCs w:val="24"/>
        </w:rPr>
        <w:t>1</w:t>
      </w:r>
      <w:r w:rsidR="00B76117">
        <w:rPr>
          <w:rFonts w:ascii="Roboto" w:eastAsia="Roboto" w:hAnsi="Roboto" w:cs="Roboto"/>
          <w:color w:val="000000"/>
          <w:sz w:val="24"/>
          <w:szCs w:val="24"/>
        </w:rPr>
        <w:t>4</w:t>
      </w:r>
      <w:r w:rsidR="00AC69AE">
        <w:rPr>
          <w:rFonts w:ascii="Roboto" w:eastAsia="Roboto" w:hAnsi="Roboto" w:cs="Roboto"/>
          <w:color w:val="000000"/>
          <w:sz w:val="24"/>
          <w:szCs w:val="24"/>
        </w:rPr>
        <w:t>:1</w:t>
      </w:r>
      <w:r w:rsidR="00B76117">
        <w:rPr>
          <w:rFonts w:ascii="Roboto" w:eastAsia="Roboto" w:hAnsi="Roboto" w:cs="Roboto"/>
          <w:color w:val="000000"/>
          <w:sz w:val="24"/>
          <w:szCs w:val="24"/>
        </w:rPr>
        <w:t>5</w:t>
      </w:r>
      <w:r w:rsidR="00353B04">
        <w:rPr>
          <w:rFonts w:ascii="Roboto" w:eastAsia="Roboto" w:hAnsi="Roboto" w:cs="Roboto"/>
          <w:color w:val="000000"/>
          <w:sz w:val="24"/>
          <w:szCs w:val="24"/>
        </w:rPr>
        <w:t xml:space="preserve"> </w:t>
      </w:r>
      <w:r>
        <w:rPr>
          <w:rFonts w:ascii="Roboto" w:eastAsia="Roboto" w:hAnsi="Roboto" w:cs="Roboto"/>
          <w:color w:val="000000"/>
          <w:sz w:val="24"/>
          <w:szCs w:val="24"/>
        </w:rPr>
        <w:t>hs</w:t>
      </w:r>
    </w:p>
    <w:p w14:paraId="77786BC4" w14:textId="77777777" w:rsidR="0067015A" w:rsidRPr="00D91498" w:rsidRDefault="0067015A" w:rsidP="00C339A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77"/>
        <w:jc w:val="both"/>
      </w:pPr>
    </w:p>
    <w:p w14:paraId="722E2612" w14:textId="6F5F829B" w:rsidR="0079765F" w:rsidRDefault="00263315" w:rsidP="00755C18">
      <w:pPr>
        <w:numPr>
          <w:ilvl w:val="0"/>
          <w:numId w:val="2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Apresentação do Github</w:t>
      </w:r>
    </w:p>
    <w:p w14:paraId="6BC400A1" w14:textId="1AF46EE1" w:rsidR="002E53C6" w:rsidRDefault="00685851" w:rsidP="002E53C6">
      <w:pPr>
        <w:numPr>
          <w:ilvl w:val="1"/>
          <w:numId w:val="2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Prof. Angelo Colombini </w:t>
      </w:r>
      <w:r w:rsidR="00263315">
        <w:rPr>
          <w:rFonts w:ascii="Roboto" w:eastAsia="Roboto" w:hAnsi="Roboto" w:cs="Roboto"/>
          <w:sz w:val="24"/>
          <w:szCs w:val="24"/>
        </w:rPr>
        <w:t>construiu um novo Git para gerenciar as informações do projeto</w:t>
      </w:r>
      <w:r w:rsidR="00E2797B">
        <w:rPr>
          <w:rFonts w:ascii="Roboto" w:eastAsia="Roboto" w:hAnsi="Roboto" w:cs="Roboto"/>
          <w:sz w:val="24"/>
          <w:szCs w:val="24"/>
        </w:rPr>
        <w:t>;</w:t>
      </w:r>
    </w:p>
    <w:p w14:paraId="3D28A474" w14:textId="35CB941D" w:rsidR="002E53C6" w:rsidRPr="002E53C6" w:rsidRDefault="004628DD" w:rsidP="002E53C6">
      <w:pPr>
        <w:numPr>
          <w:ilvl w:val="1"/>
          <w:numId w:val="2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NOVO_PETRO_</w:t>
      </w:r>
      <w:r w:rsidR="0022447A">
        <w:rPr>
          <w:rFonts w:ascii="Roboto" w:eastAsia="Roboto" w:hAnsi="Roboto" w:cs="Roboto"/>
          <w:sz w:val="24"/>
          <w:szCs w:val="24"/>
        </w:rPr>
        <w:t>FRONT: dados e informações do Front-End</w:t>
      </w:r>
      <w:r w:rsidR="00EC1A65">
        <w:rPr>
          <w:rFonts w:ascii="Roboto" w:eastAsia="Roboto" w:hAnsi="Roboto" w:cs="Roboto"/>
          <w:sz w:val="24"/>
          <w:szCs w:val="24"/>
        </w:rPr>
        <w:t>;</w:t>
      </w:r>
    </w:p>
    <w:p w14:paraId="24652D89" w14:textId="07242D1C" w:rsidR="0022447A" w:rsidRPr="002E53C6" w:rsidRDefault="004628DD" w:rsidP="0022447A">
      <w:pPr>
        <w:numPr>
          <w:ilvl w:val="1"/>
          <w:numId w:val="2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NOVO_PETRO_BACK</w:t>
      </w:r>
      <w:r w:rsidR="0022447A">
        <w:rPr>
          <w:rFonts w:ascii="Roboto" w:eastAsia="Roboto" w:hAnsi="Roboto" w:cs="Roboto"/>
          <w:sz w:val="24"/>
          <w:szCs w:val="24"/>
        </w:rPr>
        <w:t>: dados e informações do Back-End;</w:t>
      </w:r>
    </w:p>
    <w:p w14:paraId="74165936" w14:textId="44E78196" w:rsidR="0022447A" w:rsidRPr="002E53C6" w:rsidRDefault="004628DD" w:rsidP="0022447A">
      <w:pPr>
        <w:numPr>
          <w:ilvl w:val="1"/>
          <w:numId w:val="2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REFERENCIAS</w:t>
      </w:r>
      <w:r w:rsidR="0022447A">
        <w:rPr>
          <w:rFonts w:ascii="Roboto" w:eastAsia="Roboto" w:hAnsi="Roboto" w:cs="Roboto"/>
          <w:sz w:val="24"/>
          <w:szCs w:val="24"/>
        </w:rPr>
        <w:t xml:space="preserve">: </w:t>
      </w:r>
      <w:r w:rsidR="006B46BF">
        <w:rPr>
          <w:rFonts w:ascii="Roboto" w:eastAsia="Roboto" w:hAnsi="Roboto" w:cs="Roboto"/>
          <w:sz w:val="24"/>
          <w:szCs w:val="24"/>
        </w:rPr>
        <w:t xml:space="preserve">templates, </w:t>
      </w:r>
      <w:r>
        <w:rPr>
          <w:rFonts w:ascii="Roboto" w:eastAsia="Roboto" w:hAnsi="Roboto" w:cs="Roboto"/>
          <w:sz w:val="24"/>
          <w:szCs w:val="24"/>
        </w:rPr>
        <w:t xml:space="preserve">manuais e </w:t>
      </w:r>
      <w:r w:rsidR="006B46BF">
        <w:rPr>
          <w:rFonts w:ascii="Roboto" w:eastAsia="Roboto" w:hAnsi="Roboto" w:cs="Roboto"/>
          <w:sz w:val="24"/>
          <w:szCs w:val="24"/>
        </w:rPr>
        <w:t>normas relacionados ao projeto</w:t>
      </w:r>
      <w:r w:rsidR="0022447A">
        <w:rPr>
          <w:rFonts w:ascii="Roboto" w:eastAsia="Roboto" w:hAnsi="Roboto" w:cs="Roboto"/>
          <w:sz w:val="24"/>
          <w:szCs w:val="24"/>
        </w:rPr>
        <w:t>;</w:t>
      </w:r>
    </w:p>
    <w:p w14:paraId="35790404" w14:textId="0B8E7974" w:rsidR="00862686" w:rsidRDefault="006B46BF" w:rsidP="00715C52">
      <w:pPr>
        <w:numPr>
          <w:ilvl w:val="1"/>
          <w:numId w:val="2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Necessidade de mais dois repositórios: um para atas e outro para</w:t>
      </w:r>
      <w:r w:rsidR="00102B03">
        <w:rPr>
          <w:rFonts w:ascii="Roboto" w:eastAsia="Roboto" w:hAnsi="Roboto" w:cs="Roboto"/>
          <w:sz w:val="24"/>
          <w:szCs w:val="24"/>
        </w:rPr>
        <w:t xml:space="preserve"> os vídeos que comporão o manual</w:t>
      </w:r>
      <w:r w:rsidR="002E53C6">
        <w:rPr>
          <w:rFonts w:ascii="Roboto" w:eastAsia="Roboto" w:hAnsi="Roboto" w:cs="Roboto"/>
          <w:sz w:val="24"/>
          <w:szCs w:val="24"/>
        </w:rPr>
        <w:t>;</w:t>
      </w:r>
    </w:p>
    <w:p w14:paraId="5B3D2F6C" w14:textId="77777777" w:rsidR="0067015A" w:rsidRDefault="0067015A" w:rsidP="006203B0">
      <w:p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</w:p>
    <w:p w14:paraId="7C7B431D" w14:textId="701539F7" w:rsidR="000C396E" w:rsidRDefault="00102B0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368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Foi solicitado via Whatsapp, no grupo FPDA-Integração, as versões finais dos programas e os vídeos atualizados;</w:t>
      </w:r>
    </w:p>
    <w:p w14:paraId="6743F2F8" w14:textId="3CD4C1A2" w:rsidR="00DA685D" w:rsidRDefault="000B24B7" w:rsidP="00DA685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Foi acordado que os códigos-fontes do projeto permanecerão inalterados – é importante prever uma etapa de adequação do código na fase 2</w:t>
      </w:r>
      <w:r w:rsidR="00C36FC4">
        <w:rPr>
          <w:rFonts w:ascii="Roboto" w:eastAsia="Roboto" w:hAnsi="Roboto" w:cs="Roboto"/>
          <w:color w:val="000000"/>
          <w:sz w:val="24"/>
          <w:szCs w:val="24"/>
        </w:rPr>
        <w:t>;</w:t>
      </w:r>
    </w:p>
    <w:p w14:paraId="1E78040A" w14:textId="77777777" w:rsidR="0007309B" w:rsidRDefault="0007309B" w:rsidP="0007309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77"/>
        <w:jc w:val="both"/>
        <w:rPr>
          <w:rFonts w:ascii="Roboto" w:eastAsia="Roboto" w:hAnsi="Roboto" w:cs="Roboto"/>
          <w:color w:val="000000"/>
          <w:sz w:val="24"/>
          <w:szCs w:val="24"/>
        </w:rPr>
      </w:pPr>
    </w:p>
    <w:p w14:paraId="683C26B0" w14:textId="3364009B" w:rsidR="00200205" w:rsidRDefault="0007309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368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Reuniões de Acompanhamento:</w:t>
      </w:r>
    </w:p>
    <w:p w14:paraId="0790587C" w14:textId="52DFB705" w:rsidR="00C36FC4" w:rsidRDefault="0007309B" w:rsidP="00C36FC4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Maria solicitou que as reuniões sejam nas quartas-feiras. Problemas de participação do Ângelo e do Abel</w:t>
      </w:r>
      <w:r w:rsidR="006C694D">
        <w:rPr>
          <w:rFonts w:ascii="Roboto" w:eastAsia="Roboto" w:hAnsi="Roboto" w:cs="Roboto"/>
          <w:color w:val="000000"/>
          <w:sz w:val="24"/>
          <w:szCs w:val="24"/>
        </w:rPr>
        <w:t xml:space="preserve"> – quadro de horários pode mudar ainda</w:t>
      </w:r>
      <w:r w:rsidR="00C84BB7">
        <w:rPr>
          <w:rFonts w:ascii="Roboto" w:eastAsia="Roboto" w:hAnsi="Roboto" w:cs="Roboto"/>
          <w:color w:val="000000"/>
          <w:sz w:val="24"/>
          <w:szCs w:val="24"/>
        </w:rPr>
        <w:t>;</w:t>
      </w:r>
    </w:p>
    <w:p w14:paraId="20E1524C" w14:textId="44249B5F" w:rsidR="00C0697A" w:rsidRPr="00A86198" w:rsidRDefault="006C694D" w:rsidP="00CD14D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 w:rsidRPr="00A86198">
        <w:rPr>
          <w:rFonts w:ascii="Roboto" w:eastAsia="Roboto" w:hAnsi="Roboto" w:cs="Roboto"/>
          <w:color w:val="000000"/>
          <w:sz w:val="24"/>
          <w:szCs w:val="24"/>
        </w:rPr>
        <w:t>Decidido manter reunião nas sextas-feiras pela manhã – maior possibilidade de adesão</w:t>
      </w:r>
      <w:r w:rsidR="00A86198" w:rsidRPr="00A86198">
        <w:rPr>
          <w:rFonts w:ascii="Roboto" w:eastAsia="Roboto" w:hAnsi="Roboto" w:cs="Roboto"/>
          <w:color w:val="000000"/>
          <w:sz w:val="24"/>
          <w:szCs w:val="24"/>
        </w:rPr>
        <w:t>;</w:t>
      </w:r>
    </w:p>
    <w:p w14:paraId="6381E30D" w14:textId="77777777" w:rsidR="00C0697A" w:rsidRPr="004E67E9" w:rsidRDefault="00C0697A" w:rsidP="00C0697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797"/>
        <w:jc w:val="both"/>
        <w:rPr>
          <w:rFonts w:ascii="Roboto" w:eastAsia="Roboto" w:hAnsi="Roboto" w:cs="Roboto"/>
          <w:color w:val="000000"/>
          <w:sz w:val="24"/>
          <w:szCs w:val="24"/>
        </w:rPr>
      </w:pPr>
    </w:p>
    <w:p w14:paraId="330CF97E" w14:textId="115C55C9" w:rsidR="00D70074" w:rsidRDefault="00A8619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368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Planejamento das atividades dos alunos</w:t>
      </w:r>
    </w:p>
    <w:p w14:paraId="51547FE7" w14:textId="1A3A10AD" w:rsidR="009B256B" w:rsidRDefault="00D33074" w:rsidP="009B256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Navegação pelo repositório</w:t>
      </w:r>
      <w:r w:rsidR="00FC416F">
        <w:rPr>
          <w:rFonts w:ascii="Roboto" w:eastAsia="Roboto" w:hAnsi="Roboto" w:cs="Roboto"/>
          <w:color w:val="000000"/>
          <w:sz w:val="24"/>
          <w:szCs w:val="24"/>
        </w:rPr>
        <w:t>;</w:t>
      </w:r>
    </w:p>
    <w:p w14:paraId="68A1F1F4" w14:textId="00FCB385" w:rsidR="00AB17AA" w:rsidRPr="00AB17AA" w:rsidRDefault="00D33074" w:rsidP="00AB17A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Clonar o Repositório REFERENCIAS</w:t>
      </w:r>
      <w:r w:rsidR="00E71F34">
        <w:rPr>
          <w:rFonts w:ascii="Roboto" w:eastAsia="Roboto" w:hAnsi="Roboto" w:cs="Roboto"/>
          <w:color w:val="000000"/>
          <w:sz w:val="24"/>
          <w:szCs w:val="24"/>
        </w:rPr>
        <w:t>;</w:t>
      </w:r>
    </w:p>
    <w:p w14:paraId="27CC0DBC" w14:textId="48DE94E9" w:rsidR="00AB17AA" w:rsidRDefault="00D33074" w:rsidP="00AB17A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Clonar o repositório da tarefa a ser realizada;</w:t>
      </w:r>
    </w:p>
    <w:p w14:paraId="0969A548" w14:textId="3A0CEF99" w:rsidR="00D33074" w:rsidRPr="00AB17AA" w:rsidRDefault="00D33074" w:rsidP="00AB17A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Clonar o repositório de atas a ser criado;</w:t>
      </w:r>
    </w:p>
    <w:p w14:paraId="263824F7" w14:textId="77777777" w:rsidR="00B77A8F" w:rsidRDefault="00B77A8F" w:rsidP="00B77A8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77"/>
        <w:jc w:val="both"/>
        <w:rPr>
          <w:rFonts w:ascii="Roboto" w:eastAsia="Roboto" w:hAnsi="Roboto" w:cs="Roboto"/>
          <w:color w:val="000000"/>
          <w:sz w:val="24"/>
          <w:szCs w:val="24"/>
        </w:rPr>
      </w:pPr>
    </w:p>
    <w:p w14:paraId="2414540C" w14:textId="23C86970" w:rsidR="00245EB1" w:rsidRDefault="00245EB1" w:rsidP="00E0348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368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Projeto Energisa:</w:t>
      </w:r>
    </w:p>
    <w:p w14:paraId="6AA9D6C5" w14:textId="2FCFD448" w:rsidR="00245EB1" w:rsidRDefault="00245EB1" w:rsidP="00245EB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Grandes chances de aprovação;</w:t>
      </w:r>
    </w:p>
    <w:p w14:paraId="17067D58" w14:textId="080B966F" w:rsidR="00245EB1" w:rsidRDefault="00245EB1" w:rsidP="00245EB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 xml:space="preserve">Prof. Vitor solicitou que elaborássemos um </w:t>
      </w:r>
      <w:r w:rsidR="00302954">
        <w:rPr>
          <w:rFonts w:ascii="Roboto" w:eastAsia="Roboto" w:hAnsi="Roboto" w:cs="Roboto"/>
          <w:color w:val="000000"/>
          <w:sz w:val="24"/>
          <w:szCs w:val="24"/>
        </w:rPr>
        <w:t>plano de ação para o Manual e para o Treinamento;</w:t>
      </w:r>
    </w:p>
    <w:p w14:paraId="15F24C0C" w14:textId="0FE02875" w:rsidR="00302954" w:rsidRPr="00245EB1" w:rsidRDefault="00302954" w:rsidP="00245EB1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lastRenderedPageBreak/>
        <w:t>Angelo e Abel não compreenderam a questão. É necessário elucidar alguns pontos da solicitação.</w:t>
      </w:r>
    </w:p>
    <w:p w14:paraId="264C75CA" w14:textId="603D207D" w:rsidR="00A17EB4" w:rsidRDefault="00BC1500" w:rsidP="00E0348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368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 xml:space="preserve">Encerramento: </w:t>
      </w:r>
      <w:r w:rsidR="00F833D8">
        <w:rPr>
          <w:rFonts w:ascii="Roboto" w:eastAsia="Roboto" w:hAnsi="Roboto" w:cs="Roboto"/>
          <w:color w:val="000000"/>
          <w:sz w:val="24"/>
          <w:szCs w:val="24"/>
        </w:rPr>
        <w:t>1</w:t>
      </w:r>
      <w:r w:rsidR="00B76117">
        <w:rPr>
          <w:rFonts w:ascii="Roboto" w:eastAsia="Roboto" w:hAnsi="Roboto" w:cs="Roboto"/>
          <w:color w:val="000000"/>
          <w:sz w:val="24"/>
          <w:szCs w:val="24"/>
        </w:rPr>
        <w:t>5</w:t>
      </w:r>
      <w:r>
        <w:rPr>
          <w:rFonts w:ascii="Roboto" w:eastAsia="Roboto" w:hAnsi="Roboto" w:cs="Roboto"/>
          <w:color w:val="000000"/>
          <w:sz w:val="24"/>
          <w:szCs w:val="24"/>
        </w:rPr>
        <w:t>:</w:t>
      </w:r>
      <w:r w:rsidR="00B76117">
        <w:rPr>
          <w:rFonts w:ascii="Roboto" w:eastAsia="Roboto" w:hAnsi="Roboto" w:cs="Roboto"/>
          <w:color w:val="000000"/>
          <w:sz w:val="24"/>
          <w:szCs w:val="24"/>
        </w:rPr>
        <w:t>15</w:t>
      </w:r>
      <w:r w:rsidR="00353B04">
        <w:rPr>
          <w:rFonts w:ascii="Roboto" w:eastAsia="Roboto" w:hAnsi="Roboto" w:cs="Roboto"/>
          <w:color w:val="000000"/>
          <w:sz w:val="24"/>
          <w:szCs w:val="24"/>
        </w:rPr>
        <w:t xml:space="preserve"> </w:t>
      </w:r>
      <w:r>
        <w:rPr>
          <w:rFonts w:ascii="Roboto" w:eastAsia="Roboto" w:hAnsi="Roboto" w:cs="Roboto"/>
          <w:color w:val="000000"/>
          <w:sz w:val="24"/>
          <w:szCs w:val="24"/>
        </w:rPr>
        <w:t>hs.</w:t>
      </w:r>
    </w:p>
    <w:p w14:paraId="685F698E" w14:textId="77777777" w:rsidR="005E19DA" w:rsidRDefault="005E19DA" w:rsidP="005E19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</w:p>
    <w:p w14:paraId="3C20D400" w14:textId="46B8456E" w:rsidR="00FD3394" w:rsidRDefault="00BC1500" w:rsidP="00A17EB4">
      <w:pPr>
        <w:keepNext/>
        <w:keepLines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480" w:after="120" w:line="240" w:lineRule="auto"/>
        <w:jc w:val="both"/>
      </w:pPr>
      <w:r w:rsidRPr="00A17EB4">
        <w:rPr>
          <w:rFonts w:ascii="Roboto" w:eastAsia="Roboto" w:hAnsi="Roboto" w:cs="Roboto"/>
          <w:b/>
          <w:color w:val="000000"/>
          <w:sz w:val="28"/>
          <w:szCs w:val="28"/>
        </w:rPr>
        <w:t>Plano de ação</w:t>
      </w:r>
    </w:p>
    <w:tbl>
      <w:tblPr>
        <w:tblStyle w:val="a2"/>
        <w:tblW w:w="10443" w:type="dxa"/>
        <w:tblInd w:w="0" w:type="dxa"/>
        <w:tblBorders>
          <w:top w:val="single" w:sz="4" w:space="0" w:color="FAC090"/>
          <w:left w:val="single" w:sz="4" w:space="0" w:color="FAC090"/>
          <w:bottom w:val="single" w:sz="4" w:space="0" w:color="FAC090"/>
          <w:right w:val="single" w:sz="4" w:space="0" w:color="FAC090"/>
          <w:insideH w:val="single" w:sz="4" w:space="0" w:color="FAC090"/>
          <w:insideV w:val="single" w:sz="4" w:space="0" w:color="FAC09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3402"/>
        <w:gridCol w:w="2761"/>
        <w:gridCol w:w="1875"/>
      </w:tblGrid>
      <w:tr w:rsidR="00FD3394" w14:paraId="3C20D405" w14:textId="77777777" w:rsidTr="00573567">
        <w:tc>
          <w:tcPr>
            <w:tcW w:w="2405" w:type="dxa"/>
          </w:tcPr>
          <w:p w14:paraId="3C20D401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Atividade</w:t>
            </w:r>
          </w:p>
        </w:tc>
        <w:tc>
          <w:tcPr>
            <w:tcW w:w="3402" w:type="dxa"/>
          </w:tcPr>
          <w:p w14:paraId="3C20D402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Ação</w:t>
            </w:r>
          </w:p>
        </w:tc>
        <w:tc>
          <w:tcPr>
            <w:tcW w:w="2761" w:type="dxa"/>
          </w:tcPr>
          <w:p w14:paraId="3C20D403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Responsável</w:t>
            </w:r>
          </w:p>
        </w:tc>
        <w:tc>
          <w:tcPr>
            <w:tcW w:w="1875" w:type="dxa"/>
          </w:tcPr>
          <w:p w14:paraId="3C20D404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Prazo</w:t>
            </w:r>
          </w:p>
        </w:tc>
      </w:tr>
      <w:tr w:rsidR="00573567" w14:paraId="3C20D40A" w14:textId="77777777" w:rsidTr="00573567">
        <w:tc>
          <w:tcPr>
            <w:tcW w:w="2405" w:type="dxa"/>
          </w:tcPr>
          <w:p w14:paraId="3C20D406" w14:textId="372D7C43" w:rsidR="00573567" w:rsidRDefault="00573567" w:rsidP="00573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Levantamento do material do projeto.</w:t>
            </w:r>
          </w:p>
        </w:tc>
        <w:tc>
          <w:tcPr>
            <w:tcW w:w="3402" w:type="dxa"/>
          </w:tcPr>
          <w:p w14:paraId="3C20D407" w14:textId="29AA2E51" w:rsidR="00573567" w:rsidRDefault="00E16DBF" w:rsidP="00573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Criar os repositórios de Atas e de Vídeos do Manual</w:t>
            </w:r>
          </w:p>
        </w:tc>
        <w:tc>
          <w:tcPr>
            <w:tcW w:w="2761" w:type="dxa"/>
          </w:tcPr>
          <w:p w14:paraId="3C20D408" w14:textId="248EEE25" w:rsidR="00573567" w:rsidRDefault="00573567" w:rsidP="00573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Andre Abel Augusto</w:t>
            </w:r>
          </w:p>
        </w:tc>
        <w:tc>
          <w:tcPr>
            <w:tcW w:w="1875" w:type="dxa"/>
          </w:tcPr>
          <w:p w14:paraId="3C20D409" w14:textId="536FDED8" w:rsidR="00573567" w:rsidRDefault="00573567" w:rsidP="00573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1</w:t>
            </w:r>
            <w:r w:rsidR="00E16DBF">
              <w:rPr>
                <w:rFonts w:ascii="Roboto" w:eastAsia="Roboto" w:hAnsi="Roboto" w:cs="Roboto"/>
                <w:sz w:val="24"/>
                <w:szCs w:val="24"/>
              </w:rPr>
              <w:t>1</w:t>
            </w:r>
            <w:r>
              <w:rPr>
                <w:rFonts w:ascii="Roboto" w:eastAsia="Roboto" w:hAnsi="Roboto" w:cs="Roboto"/>
                <w:sz w:val="24"/>
                <w:szCs w:val="24"/>
              </w:rPr>
              <w:t>/08/2023</w:t>
            </w:r>
          </w:p>
        </w:tc>
      </w:tr>
      <w:tr w:rsidR="00506A7C" w14:paraId="7F550ACD" w14:textId="77777777" w:rsidTr="00573567">
        <w:tc>
          <w:tcPr>
            <w:tcW w:w="2405" w:type="dxa"/>
          </w:tcPr>
          <w:p w14:paraId="0659A3AE" w14:textId="16EB94C7" w:rsidR="00506A7C" w:rsidRDefault="00506A7C" w:rsidP="00506A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Levantamento do material do projeto.</w:t>
            </w:r>
          </w:p>
        </w:tc>
        <w:tc>
          <w:tcPr>
            <w:tcW w:w="3402" w:type="dxa"/>
          </w:tcPr>
          <w:p w14:paraId="37E90794" w14:textId="30729FA6" w:rsidR="00506A7C" w:rsidRDefault="00506A7C" w:rsidP="00506A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Inserir exemplos de atas, sumários executivos e outros documentos relevantes do projeto.</w:t>
            </w:r>
          </w:p>
        </w:tc>
        <w:tc>
          <w:tcPr>
            <w:tcW w:w="2761" w:type="dxa"/>
          </w:tcPr>
          <w:p w14:paraId="01D4898B" w14:textId="233C4C16" w:rsidR="00506A7C" w:rsidRDefault="00506A7C" w:rsidP="00506A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Andre Abel Augusto</w:t>
            </w:r>
          </w:p>
        </w:tc>
        <w:tc>
          <w:tcPr>
            <w:tcW w:w="1875" w:type="dxa"/>
          </w:tcPr>
          <w:p w14:paraId="51AD45A1" w14:textId="5B3FB6F7" w:rsidR="00506A7C" w:rsidRDefault="00506A7C" w:rsidP="00506A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11/08/2023</w:t>
            </w:r>
          </w:p>
        </w:tc>
      </w:tr>
      <w:tr w:rsidR="00573567" w14:paraId="3C20D416" w14:textId="77777777" w:rsidTr="00573567">
        <w:tc>
          <w:tcPr>
            <w:tcW w:w="2405" w:type="dxa"/>
          </w:tcPr>
          <w:p w14:paraId="3C20D411" w14:textId="0F3CAA0D" w:rsidR="00573567" w:rsidRDefault="00573567" w:rsidP="00573567">
            <w:pPr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 xml:space="preserve">Reuniões de acompanhamento. </w:t>
            </w:r>
          </w:p>
        </w:tc>
        <w:tc>
          <w:tcPr>
            <w:tcW w:w="3402" w:type="dxa"/>
          </w:tcPr>
          <w:p w14:paraId="3C20D412" w14:textId="1456ABCA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 w:rsidRPr="008D0635">
              <w:rPr>
                <w:rFonts w:ascii="Roboto" w:eastAsia="Roboto" w:hAnsi="Roboto" w:cs="Roboto"/>
                <w:sz w:val="24"/>
                <w:szCs w:val="24"/>
              </w:rPr>
              <w:t>Agendar as reuniões semanais</w:t>
            </w:r>
          </w:p>
        </w:tc>
        <w:tc>
          <w:tcPr>
            <w:tcW w:w="2761" w:type="dxa"/>
          </w:tcPr>
          <w:p w14:paraId="1CD32020" w14:textId="77777777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Andre Abel Augusto</w:t>
            </w:r>
          </w:p>
          <w:p w14:paraId="3C20D414" w14:textId="6A842F48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Angelo Cesar Colombini</w:t>
            </w:r>
          </w:p>
        </w:tc>
        <w:tc>
          <w:tcPr>
            <w:tcW w:w="1875" w:type="dxa"/>
          </w:tcPr>
          <w:p w14:paraId="3C20D415" w14:textId="07581E38" w:rsidR="00573567" w:rsidRDefault="00B77A8F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10</w:t>
            </w:r>
            <w:r w:rsidR="00573567">
              <w:rPr>
                <w:rFonts w:ascii="Roboto" w:eastAsia="Roboto" w:hAnsi="Roboto" w:cs="Roboto"/>
                <w:sz w:val="24"/>
                <w:szCs w:val="24"/>
              </w:rPr>
              <w:t>/08/2023</w:t>
            </w:r>
          </w:p>
        </w:tc>
      </w:tr>
      <w:tr w:rsidR="00573567" w14:paraId="58710741" w14:textId="77777777" w:rsidTr="00573567">
        <w:tc>
          <w:tcPr>
            <w:tcW w:w="2405" w:type="dxa"/>
          </w:tcPr>
          <w:p w14:paraId="330EE675" w14:textId="4A47C22A" w:rsidR="00573567" w:rsidRDefault="00573567" w:rsidP="00573567">
            <w:pPr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Planejamento das atividades de projeto.</w:t>
            </w:r>
          </w:p>
        </w:tc>
        <w:tc>
          <w:tcPr>
            <w:tcW w:w="3402" w:type="dxa"/>
          </w:tcPr>
          <w:p w14:paraId="5DABF403" w14:textId="0DDE28BE" w:rsidR="00573567" w:rsidDel="00090FA2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 w:rsidRPr="008D0635">
              <w:rPr>
                <w:rFonts w:ascii="Roboto" w:eastAsia="Roboto" w:hAnsi="Roboto" w:cs="Roboto"/>
                <w:sz w:val="24"/>
                <w:szCs w:val="24"/>
              </w:rPr>
              <w:t>Construir o cronograma das atividades</w:t>
            </w:r>
          </w:p>
        </w:tc>
        <w:tc>
          <w:tcPr>
            <w:tcW w:w="2761" w:type="dxa"/>
          </w:tcPr>
          <w:p w14:paraId="7F4B83D3" w14:textId="77777777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Andre Abel Augusto</w:t>
            </w:r>
          </w:p>
          <w:p w14:paraId="28BD0B4E" w14:textId="0195F104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Angelo Cesar Colombini</w:t>
            </w:r>
          </w:p>
        </w:tc>
        <w:tc>
          <w:tcPr>
            <w:tcW w:w="1875" w:type="dxa"/>
          </w:tcPr>
          <w:p w14:paraId="77677E9B" w14:textId="51785368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1</w:t>
            </w:r>
            <w:r w:rsidR="00617AA1">
              <w:rPr>
                <w:rFonts w:ascii="Roboto" w:eastAsia="Roboto" w:hAnsi="Roboto" w:cs="Roboto"/>
                <w:sz w:val="24"/>
                <w:szCs w:val="24"/>
              </w:rPr>
              <w:t>8</w:t>
            </w:r>
            <w:r>
              <w:rPr>
                <w:rFonts w:ascii="Roboto" w:eastAsia="Roboto" w:hAnsi="Roboto" w:cs="Roboto"/>
                <w:sz w:val="24"/>
                <w:szCs w:val="24"/>
              </w:rPr>
              <w:t>/08/2023</w:t>
            </w:r>
          </w:p>
        </w:tc>
      </w:tr>
      <w:tr w:rsidR="00302954" w14:paraId="7F707732" w14:textId="77777777" w:rsidTr="00573567">
        <w:tc>
          <w:tcPr>
            <w:tcW w:w="2405" w:type="dxa"/>
          </w:tcPr>
          <w:p w14:paraId="4B960ACE" w14:textId="7441C5FF" w:rsidR="00302954" w:rsidRDefault="00302954" w:rsidP="00302954">
            <w:pPr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Projeto Energisa</w:t>
            </w:r>
          </w:p>
        </w:tc>
        <w:tc>
          <w:tcPr>
            <w:tcW w:w="3402" w:type="dxa"/>
          </w:tcPr>
          <w:p w14:paraId="56294F83" w14:textId="4F8C7F7E" w:rsidR="00302954" w:rsidRPr="008D0635" w:rsidRDefault="00302954" w:rsidP="00302954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Esclarecer requisições do Prof. Vitor</w:t>
            </w:r>
          </w:p>
        </w:tc>
        <w:tc>
          <w:tcPr>
            <w:tcW w:w="2761" w:type="dxa"/>
          </w:tcPr>
          <w:p w14:paraId="5FD78A74" w14:textId="77777777" w:rsidR="00302954" w:rsidRDefault="00302954" w:rsidP="00302954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Andre Abel Augusto</w:t>
            </w:r>
          </w:p>
          <w:p w14:paraId="09DC3ACC" w14:textId="77777777" w:rsidR="00302954" w:rsidRDefault="00302954" w:rsidP="00302954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</w:p>
        </w:tc>
        <w:tc>
          <w:tcPr>
            <w:tcW w:w="1875" w:type="dxa"/>
          </w:tcPr>
          <w:p w14:paraId="60C84E4B" w14:textId="0062D069" w:rsidR="00302954" w:rsidRDefault="00302954" w:rsidP="00302954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11/08/2023</w:t>
            </w:r>
          </w:p>
        </w:tc>
      </w:tr>
    </w:tbl>
    <w:p w14:paraId="00CB4F1B" w14:textId="77777777" w:rsidR="00FF2A26" w:rsidRDefault="00FF2A26" w:rsidP="00353B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</w:p>
    <w:sectPr w:rsidR="00FF2A26">
      <w:headerReference w:type="default" r:id="rId8"/>
      <w:footerReference w:type="default" r:id="rId9"/>
      <w:pgSz w:w="11906" w:h="16838"/>
      <w:pgMar w:top="1985" w:right="720" w:bottom="1985" w:left="720" w:header="1418" w:footer="141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FDAE9" w14:textId="77777777" w:rsidR="004272D2" w:rsidRDefault="004272D2">
      <w:pPr>
        <w:spacing w:after="0" w:line="240" w:lineRule="auto"/>
      </w:pPr>
      <w:r>
        <w:separator/>
      </w:r>
    </w:p>
  </w:endnote>
  <w:endnote w:type="continuationSeparator" w:id="0">
    <w:p w14:paraId="56DD4010" w14:textId="77777777" w:rsidR="004272D2" w:rsidRDefault="004272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0D434" w14:textId="7B616F6D" w:rsidR="00FD3394" w:rsidRDefault="00BC15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color w:val="4F2951"/>
      </w:rPr>
    </w:pPr>
    <w:r>
      <w:rPr>
        <w:color w:val="4F2951"/>
      </w:rPr>
      <w:fldChar w:fldCharType="begin"/>
    </w:r>
    <w:r>
      <w:rPr>
        <w:color w:val="4F2951"/>
      </w:rPr>
      <w:instrText>PAGE</w:instrText>
    </w:r>
    <w:r>
      <w:rPr>
        <w:color w:val="4F2951"/>
      </w:rPr>
      <w:fldChar w:fldCharType="separate"/>
    </w:r>
    <w:r w:rsidR="006F418D">
      <w:rPr>
        <w:noProof/>
        <w:color w:val="4F2951"/>
      </w:rPr>
      <w:t>1</w:t>
    </w:r>
    <w:r>
      <w:rPr>
        <w:color w:val="4F2951"/>
      </w:rPr>
      <w:fldChar w:fldCharType="end"/>
    </w:r>
    <w:r>
      <w:rPr>
        <w:color w:val="4F2951"/>
      </w:rPr>
      <w:t>/</w:t>
    </w:r>
    <w:r>
      <w:rPr>
        <w:noProof/>
      </w:rPr>
      <w:drawing>
        <wp:anchor distT="57150" distB="57150" distL="57150" distR="57150" simplePos="0" relativeHeight="251660288" behindDoc="0" locked="0" layoutInCell="1" hidden="0" allowOverlap="1" wp14:anchorId="3C20D439" wp14:editId="3C20D43A">
          <wp:simplePos x="0" y="0"/>
          <wp:positionH relativeFrom="column">
            <wp:posOffset>-485773</wp:posOffset>
          </wp:positionH>
          <wp:positionV relativeFrom="paragraph">
            <wp:posOffset>885825</wp:posOffset>
          </wp:positionV>
          <wp:extent cx="13203555" cy="190500"/>
          <wp:effectExtent l="0" t="0" r="0" b="0"/>
          <wp:wrapNone/>
          <wp:docPr id="26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03555" cy="190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1312" behindDoc="0" locked="0" layoutInCell="1" hidden="0" allowOverlap="1" wp14:anchorId="3C20D43B" wp14:editId="3C20D43C">
          <wp:simplePos x="0" y="0"/>
          <wp:positionH relativeFrom="column">
            <wp:posOffset>3</wp:posOffset>
          </wp:positionH>
          <wp:positionV relativeFrom="paragraph">
            <wp:posOffset>-3173</wp:posOffset>
          </wp:positionV>
          <wp:extent cx="1251847" cy="630000"/>
          <wp:effectExtent l="0" t="0" r="0" b="0"/>
          <wp:wrapSquare wrapText="bothSides" distT="0" distB="0" distL="114300" distR="114300"/>
          <wp:docPr id="25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1847" cy="63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3C20D43D" wp14:editId="3C20D43E">
          <wp:simplePos x="0" y="0"/>
          <wp:positionH relativeFrom="column">
            <wp:posOffset>5430669</wp:posOffset>
          </wp:positionH>
          <wp:positionV relativeFrom="paragraph">
            <wp:posOffset>-3808</wp:posOffset>
          </wp:positionV>
          <wp:extent cx="1215241" cy="450000"/>
          <wp:effectExtent l="0" t="0" r="0" b="0"/>
          <wp:wrapSquare wrapText="bothSides" distT="0" distB="0" distL="114300" distR="114300"/>
          <wp:docPr id="2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15241" cy="45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3360" behindDoc="0" locked="0" layoutInCell="1" hidden="0" allowOverlap="1" wp14:anchorId="3C20D43F" wp14:editId="3C20D440">
          <wp:simplePos x="0" y="0"/>
          <wp:positionH relativeFrom="column">
            <wp:posOffset>250190</wp:posOffset>
          </wp:positionH>
          <wp:positionV relativeFrom="paragraph">
            <wp:posOffset>17780</wp:posOffset>
          </wp:positionV>
          <wp:extent cx="702310" cy="161925"/>
          <wp:effectExtent l="0" t="0" r="0" b="0"/>
          <wp:wrapSquare wrapText="bothSides" distT="0" distB="0" distL="114300" distR="114300"/>
          <wp:docPr id="23" name="image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2310" cy="1619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353B04">
      <w:rPr>
        <w:color w:val="4F2951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4DAE2" w14:textId="77777777" w:rsidR="004272D2" w:rsidRDefault="004272D2">
      <w:pPr>
        <w:spacing w:after="0" w:line="240" w:lineRule="auto"/>
      </w:pPr>
      <w:r>
        <w:separator/>
      </w:r>
    </w:p>
  </w:footnote>
  <w:footnote w:type="continuationSeparator" w:id="0">
    <w:p w14:paraId="25A8B978" w14:textId="77777777" w:rsidR="004272D2" w:rsidRDefault="004272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0D433" w14:textId="77777777" w:rsidR="00FD3394" w:rsidRDefault="00BC15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C20D435" wp14:editId="3C20D436">
          <wp:simplePos x="0" y="0"/>
          <wp:positionH relativeFrom="column">
            <wp:posOffset>6069965</wp:posOffset>
          </wp:positionH>
          <wp:positionV relativeFrom="paragraph">
            <wp:posOffset>-480692</wp:posOffset>
          </wp:positionV>
          <wp:extent cx="575945" cy="294640"/>
          <wp:effectExtent l="0" t="0" r="0" b="0"/>
          <wp:wrapSquare wrapText="bothSides" distT="0" distB="0" distL="114300" distR="114300"/>
          <wp:docPr id="24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5945" cy="294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3C20D437" wp14:editId="3C20D438">
          <wp:simplePos x="0" y="0"/>
          <wp:positionH relativeFrom="column">
            <wp:posOffset>3</wp:posOffset>
          </wp:positionH>
          <wp:positionV relativeFrom="paragraph">
            <wp:posOffset>-495933</wp:posOffset>
          </wp:positionV>
          <wp:extent cx="1903095" cy="665480"/>
          <wp:effectExtent l="0" t="0" r="0" b="0"/>
          <wp:wrapSquare wrapText="bothSides" distT="0" distB="0" distL="114300" distR="114300"/>
          <wp:docPr id="2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03095" cy="6654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05679"/>
    <w:multiLevelType w:val="multilevel"/>
    <w:tmpl w:val="57EC7FF8"/>
    <w:lvl w:ilvl="0">
      <w:start w:val="1"/>
      <w:numFmt w:val="lowerLetter"/>
      <w:lvlText w:val="%1)"/>
      <w:lvlJc w:val="left"/>
      <w:pPr>
        <w:ind w:left="993" w:hanging="636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41F1A43"/>
    <w:multiLevelType w:val="hybridMultilevel"/>
    <w:tmpl w:val="53461D76"/>
    <w:lvl w:ilvl="0" w:tplc="8F8A24A8">
      <w:start w:val="1"/>
      <w:numFmt w:val="decimal"/>
      <w:lvlText w:val="%1."/>
      <w:lvlJc w:val="left"/>
      <w:pPr>
        <w:ind w:left="1077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D420E6"/>
    <w:multiLevelType w:val="multilevel"/>
    <w:tmpl w:val="C57A7F34"/>
    <w:lvl w:ilvl="0">
      <w:numFmt w:val="decimal"/>
      <w:lvlText w:val="%1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4">
      <w:start w:val="1"/>
      <w:numFmt w:val="lowerLetter"/>
      <w:lvlText w:val="(%5)"/>
      <w:lvlJc w:val="left"/>
      <w:pPr>
        <w:ind w:left="0" w:firstLine="0"/>
      </w:pPr>
    </w:lvl>
    <w:lvl w:ilvl="5">
      <w:start w:val="1"/>
      <w:numFmt w:val="lowerRoman"/>
      <w:lvlText w:val="(%6)"/>
      <w:lvlJc w:val="left"/>
      <w:pPr>
        <w:ind w:left="0" w:firstLine="0"/>
      </w:pPr>
    </w:lvl>
    <w:lvl w:ilvl="6">
      <w:start w:val="1"/>
      <w:numFmt w:val="decimal"/>
      <w:lvlText w:val="%7."/>
      <w:lvlJc w:val="left"/>
      <w:pPr>
        <w:ind w:left="0" w:firstLine="0"/>
      </w:pPr>
    </w:lvl>
    <w:lvl w:ilvl="7">
      <w:start w:val="1"/>
      <w:numFmt w:val="lowerLetter"/>
      <w:lvlText w:val="%8."/>
      <w:lvlJc w:val="left"/>
      <w:pPr>
        <w:ind w:left="0" w:firstLine="0"/>
      </w:pPr>
    </w:lvl>
    <w:lvl w:ilvl="8">
      <w:start w:val="1"/>
      <w:numFmt w:val="lowerRoman"/>
      <w:lvlText w:val="%9."/>
      <w:lvlJc w:val="left"/>
      <w:pPr>
        <w:ind w:left="0" w:firstLine="0"/>
      </w:pPr>
    </w:lvl>
  </w:abstractNum>
  <w:abstractNum w:abstractNumId="3" w15:restartNumberingAfterBreak="0">
    <w:nsid w:val="526648FF"/>
    <w:multiLevelType w:val="multilevel"/>
    <w:tmpl w:val="4760B816"/>
    <w:lvl w:ilvl="0">
      <w:start w:val="1"/>
      <w:numFmt w:val="decimal"/>
      <w:lvlText w:val="%1."/>
      <w:lvlJc w:val="left"/>
      <w:pPr>
        <w:ind w:left="0" w:firstLine="0"/>
      </w:pPr>
      <w:rPr>
        <w:rFonts w:ascii="Roboto" w:eastAsia="Roboto" w:hAnsi="Roboto" w:cs="Roboto"/>
        <w:b/>
        <w:sz w:val="28"/>
        <w:szCs w:val="28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Roboto" w:eastAsia="Roboto" w:hAnsi="Roboto" w:cs="Roboto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Roboto" w:eastAsia="Roboto" w:hAnsi="Roboto" w:cs="Roboto"/>
        <w:b/>
        <w:sz w:val="28"/>
        <w:szCs w:val="28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Roboto" w:eastAsia="Roboto" w:hAnsi="Roboto" w:cs="Roboto"/>
        <w:b/>
        <w:sz w:val="28"/>
        <w:szCs w:val="28"/>
      </w:rPr>
    </w:lvl>
    <w:lvl w:ilvl="4">
      <w:start w:val="1"/>
      <w:numFmt w:val="lowerLetter"/>
      <w:lvlText w:val="(%5)"/>
      <w:lvlJc w:val="left"/>
      <w:pPr>
        <w:ind w:left="0" w:firstLine="0"/>
      </w:pPr>
    </w:lvl>
    <w:lvl w:ilvl="5">
      <w:start w:val="1"/>
      <w:numFmt w:val="lowerRoman"/>
      <w:lvlText w:val="(%6)"/>
      <w:lvlJc w:val="left"/>
      <w:pPr>
        <w:ind w:left="0" w:firstLine="0"/>
      </w:pPr>
    </w:lvl>
    <w:lvl w:ilvl="6">
      <w:start w:val="1"/>
      <w:numFmt w:val="decimal"/>
      <w:lvlText w:val="%7."/>
      <w:lvlJc w:val="left"/>
      <w:pPr>
        <w:ind w:left="0" w:firstLine="0"/>
      </w:pPr>
    </w:lvl>
    <w:lvl w:ilvl="7">
      <w:start w:val="1"/>
      <w:numFmt w:val="lowerLetter"/>
      <w:lvlText w:val="%8."/>
      <w:lvlJc w:val="left"/>
      <w:pPr>
        <w:ind w:left="0" w:firstLine="0"/>
      </w:pPr>
    </w:lvl>
    <w:lvl w:ilvl="8">
      <w:start w:val="1"/>
      <w:numFmt w:val="lowerRoman"/>
      <w:lvlText w:val="%9."/>
      <w:lvlJc w:val="left"/>
      <w:pPr>
        <w:ind w:left="0" w:firstLine="0"/>
      </w:pPr>
    </w:lvl>
  </w:abstractNum>
  <w:abstractNum w:abstractNumId="4" w15:restartNumberingAfterBreak="0">
    <w:nsid w:val="560D0848"/>
    <w:multiLevelType w:val="multilevel"/>
    <w:tmpl w:val="A3709EAE"/>
    <w:lvl w:ilvl="0">
      <w:start w:val="1"/>
      <w:numFmt w:val="bullet"/>
      <w:lvlText w:val="●"/>
      <w:lvlJc w:val="left"/>
      <w:pPr>
        <w:ind w:left="107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9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1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3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37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1F9568E"/>
    <w:multiLevelType w:val="hybridMultilevel"/>
    <w:tmpl w:val="DC82220A"/>
    <w:lvl w:ilvl="0" w:tplc="FFFFFFFF">
      <w:start w:val="1"/>
      <w:numFmt w:val="decimal"/>
      <w:lvlText w:val="%1."/>
      <w:lvlJc w:val="left"/>
      <w:pPr>
        <w:ind w:left="1077" w:hanging="360"/>
      </w:pPr>
    </w:lvl>
    <w:lvl w:ilvl="1" w:tplc="FFFFFFFF">
      <w:start w:val="1"/>
      <w:numFmt w:val="lowerLetter"/>
      <w:lvlText w:val="%2."/>
      <w:lvlJc w:val="left"/>
      <w:pPr>
        <w:ind w:left="1797" w:hanging="360"/>
      </w:pPr>
    </w:lvl>
    <w:lvl w:ilvl="2" w:tplc="FFFFFFFF">
      <w:start w:val="1"/>
      <w:numFmt w:val="lowerRoman"/>
      <w:lvlText w:val="%3."/>
      <w:lvlJc w:val="right"/>
      <w:pPr>
        <w:ind w:left="2517" w:hanging="180"/>
      </w:pPr>
    </w:lvl>
    <w:lvl w:ilvl="3" w:tplc="FFFFFFFF">
      <w:start w:val="1"/>
      <w:numFmt w:val="decimal"/>
      <w:lvlText w:val="%4."/>
      <w:lvlJc w:val="left"/>
      <w:pPr>
        <w:ind w:left="3237" w:hanging="360"/>
      </w:pPr>
    </w:lvl>
    <w:lvl w:ilvl="4" w:tplc="FFFFFFFF">
      <w:start w:val="1"/>
      <w:numFmt w:val="lowerLetter"/>
      <w:lvlText w:val="%5."/>
      <w:lvlJc w:val="left"/>
      <w:pPr>
        <w:ind w:left="3957" w:hanging="360"/>
      </w:pPr>
    </w:lvl>
    <w:lvl w:ilvl="5" w:tplc="FFFFFFFF">
      <w:start w:val="1"/>
      <w:numFmt w:val="lowerRoman"/>
      <w:lvlText w:val="%6."/>
      <w:lvlJc w:val="right"/>
      <w:pPr>
        <w:ind w:left="4677" w:hanging="180"/>
      </w:pPr>
    </w:lvl>
    <w:lvl w:ilvl="6" w:tplc="FFFFFFFF">
      <w:start w:val="1"/>
      <w:numFmt w:val="decimal"/>
      <w:lvlText w:val="%7."/>
      <w:lvlJc w:val="left"/>
      <w:pPr>
        <w:ind w:left="5397" w:hanging="360"/>
      </w:pPr>
    </w:lvl>
    <w:lvl w:ilvl="7" w:tplc="FFFFFFFF">
      <w:start w:val="1"/>
      <w:numFmt w:val="lowerLetter"/>
      <w:lvlText w:val="%8."/>
      <w:lvlJc w:val="left"/>
      <w:pPr>
        <w:ind w:left="6117" w:hanging="360"/>
      </w:pPr>
    </w:lvl>
    <w:lvl w:ilvl="8" w:tplc="FFFFFFFF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62C035AD"/>
    <w:multiLevelType w:val="multilevel"/>
    <w:tmpl w:val="B3AEB20E"/>
    <w:lvl w:ilvl="0">
      <w:start w:val="1"/>
      <w:numFmt w:val="decimal"/>
      <w:pStyle w:val="Ttulo01-FRIEND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tulo02-FRIENDS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tulo03-FRIENDS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tulo04-FRIENDS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65780A18"/>
    <w:multiLevelType w:val="hybridMultilevel"/>
    <w:tmpl w:val="DC82220A"/>
    <w:lvl w:ilvl="0" w:tplc="0416000F">
      <w:start w:val="1"/>
      <w:numFmt w:val="decimal"/>
      <w:lvlText w:val="%1."/>
      <w:lvlJc w:val="left"/>
      <w:pPr>
        <w:ind w:left="1077" w:hanging="360"/>
      </w:pPr>
    </w:lvl>
    <w:lvl w:ilvl="1" w:tplc="04160019">
      <w:start w:val="1"/>
      <w:numFmt w:val="lowerLetter"/>
      <w:lvlText w:val="%2."/>
      <w:lvlJc w:val="left"/>
      <w:pPr>
        <w:ind w:left="1797" w:hanging="360"/>
      </w:pPr>
    </w:lvl>
    <w:lvl w:ilvl="2" w:tplc="0416001B">
      <w:start w:val="1"/>
      <w:numFmt w:val="lowerRoman"/>
      <w:lvlText w:val="%3."/>
      <w:lvlJc w:val="right"/>
      <w:pPr>
        <w:ind w:left="2517" w:hanging="180"/>
      </w:pPr>
    </w:lvl>
    <w:lvl w:ilvl="3" w:tplc="0416000F">
      <w:start w:val="1"/>
      <w:numFmt w:val="decimal"/>
      <w:lvlText w:val="%4."/>
      <w:lvlJc w:val="left"/>
      <w:pPr>
        <w:ind w:left="3237" w:hanging="360"/>
      </w:pPr>
    </w:lvl>
    <w:lvl w:ilvl="4" w:tplc="04160019">
      <w:start w:val="1"/>
      <w:numFmt w:val="lowerLetter"/>
      <w:lvlText w:val="%5."/>
      <w:lvlJc w:val="left"/>
      <w:pPr>
        <w:ind w:left="3957" w:hanging="360"/>
      </w:pPr>
    </w:lvl>
    <w:lvl w:ilvl="5" w:tplc="0416001B">
      <w:start w:val="1"/>
      <w:numFmt w:val="lowerRoman"/>
      <w:lvlText w:val="%6."/>
      <w:lvlJc w:val="right"/>
      <w:pPr>
        <w:ind w:left="4677" w:hanging="180"/>
      </w:pPr>
    </w:lvl>
    <w:lvl w:ilvl="6" w:tplc="0416000F">
      <w:start w:val="1"/>
      <w:numFmt w:val="decimal"/>
      <w:lvlText w:val="%7."/>
      <w:lvlJc w:val="left"/>
      <w:pPr>
        <w:ind w:left="5397" w:hanging="360"/>
      </w:pPr>
    </w:lvl>
    <w:lvl w:ilvl="7" w:tplc="04160019">
      <w:start w:val="1"/>
      <w:numFmt w:val="lowerLetter"/>
      <w:lvlText w:val="%8."/>
      <w:lvlJc w:val="left"/>
      <w:pPr>
        <w:ind w:left="6117" w:hanging="360"/>
      </w:pPr>
    </w:lvl>
    <w:lvl w:ilvl="8" w:tplc="0416001B">
      <w:start w:val="1"/>
      <w:numFmt w:val="lowerRoman"/>
      <w:lvlText w:val="%9."/>
      <w:lvlJc w:val="right"/>
      <w:pPr>
        <w:ind w:left="6837" w:hanging="180"/>
      </w:pPr>
    </w:lvl>
  </w:abstractNum>
  <w:num w:numId="1" w16cid:durableId="576012148">
    <w:abstractNumId w:val="3"/>
  </w:num>
  <w:num w:numId="2" w16cid:durableId="1533765424">
    <w:abstractNumId w:val="4"/>
  </w:num>
  <w:num w:numId="3" w16cid:durableId="1649437868">
    <w:abstractNumId w:val="0"/>
  </w:num>
  <w:num w:numId="4" w16cid:durableId="153842755">
    <w:abstractNumId w:val="6"/>
  </w:num>
  <w:num w:numId="5" w16cid:durableId="124957765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9038322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767286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1636325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71419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06553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tDAzNjYwtzQ0NTdS0lEKTi0uzszPAykwNKwFAAV/3MwtAAAA"/>
  </w:docVars>
  <w:rsids>
    <w:rsidRoot w:val="00FD3394"/>
    <w:rsid w:val="00007E3A"/>
    <w:rsid w:val="0003272F"/>
    <w:rsid w:val="00040403"/>
    <w:rsid w:val="000527D9"/>
    <w:rsid w:val="000549A4"/>
    <w:rsid w:val="000556C2"/>
    <w:rsid w:val="0006529F"/>
    <w:rsid w:val="000713E7"/>
    <w:rsid w:val="0007309B"/>
    <w:rsid w:val="00073A87"/>
    <w:rsid w:val="00073CFD"/>
    <w:rsid w:val="000825B1"/>
    <w:rsid w:val="00086E49"/>
    <w:rsid w:val="000903AB"/>
    <w:rsid w:val="00090FA2"/>
    <w:rsid w:val="00097D57"/>
    <w:rsid w:val="000A358D"/>
    <w:rsid w:val="000A7396"/>
    <w:rsid w:val="000B24B7"/>
    <w:rsid w:val="000B7799"/>
    <w:rsid w:val="000C396E"/>
    <w:rsid w:val="000D3D83"/>
    <w:rsid w:val="000E1806"/>
    <w:rsid w:val="000F3416"/>
    <w:rsid w:val="000F6909"/>
    <w:rsid w:val="00102B03"/>
    <w:rsid w:val="00113DB7"/>
    <w:rsid w:val="00114E06"/>
    <w:rsid w:val="00125BA0"/>
    <w:rsid w:val="0015094E"/>
    <w:rsid w:val="00154D6F"/>
    <w:rsid w:val="0015548F"/>
    <w:rsid w:val="00186F94"/>
    <w:rsid w:val="00187A31"/>
    <w:rsid w:val="001929AD"/>
    <w:rsid w:val="001D3F19"/>
    <w:rsid w:val="001E62D5"/>
    <w:rsid w:val="001F0BDB"/>
    <w:rsid w:val="00200205"/>
    <w:rsid w:val="002004DD"/>
    <w:rsid w:val="00205B95"/>
    <w:rsid w:val="00215093"/>
    <w:rsid w:val="0022447A"/>
    <w:rsid w:val="00230A25"/>
    <w:rsid w:val="00235E8B"/>
    <w:rsid w:val="00245EB1"/>
    <w:rsid w:val="00256BC7"/>
    <w:rsid w:val="00263315"/>
    <w:rsid w:val="00265B7F"/>
    <w:rsid w:val="002735CB"/>
    <w:rsid w:val="002B1456"/>
    <w:rsid w:val="002C351B"/>
    <w:rsid w:val="002D579B"/>
    <w:rsid w:val="002E19C3"/>
    <w:rsid w:val="002E2261"/>
    <w:rsid w:val="002E53C6"/>
    <w:rsid w:val="002E5E56"/>
    <w:rsid w:val="002F24C5"/>
    <w:rsid w:val="00301B41"/>
    <w:rsid w:val="00302954"/>
    <w:rsid w:val="003152C2"/>
    <w:rsid w:val="00327A89"/>
    <w:rsid w:val="00350435"/>
    <w:rsid w:val="003504F3"/>
    <w:rsid w:val="0035242C"/>
    <w:rsid w:val="00353B04"/>
    <w:rsid w:val="00357D6D"/>
    <w:rsid w:val="0039071D"/>
    <w:rsid w:val="00397257"/>
    <w:rsid w:val="003A023D"/>
    <w:rsid w:val="003A0306"/>
    <w:rsid w:val="003C6F60"/>
    <w:rsid w:val="003D00CC"/>
    <w:rsid w:val="003E39BB"/>
    <w:rsid w:val="0042467E"/>
    <w:rsid w:val="004272D2"/>
    <w:rsid w:val="0043428D"/>
    <w:rsid w:val="00443384"/>
    <w:rsid w:val="00457E22"/>
    <w:rsid w:val="004628DD"/>
    <w:rsid w:val="0046556E"/>
    <w:rsid w:val="00467477"/>
    <w:rsid w:val="00487E8B"/>
    <w:rsid w:val="00491DC2"/>
    <w:rsid w:val="004A39D4"/>
    <w:rsid w:val="004A3B12"/>
    <w:rsid w:val="004B1E74"/>
    <w:rsid w:val="004E67E9"/>
    <w:rsid w:val="00500466"/>
    <w:rsid w:val="00506A7C"/>
    <w:rsid w:val="00506C11"/>
    <w:rsid w:val="00506D5F"/>
    <w:rsid w:val="00512D84"/>
    <w:rsid w:val="005163BF"/>
    <w:rsid w:val="00530D5E"/>
    <w:rsid w:val="005629AE"/>
    <w:rsid w:val="005656DF"/>
    <w:rsid w:val="00573567"/>
    <w:rsid w:val="0057792D"/>
    <w:rsid w:val="005841FE"/>
    <w:rsid w:val="00590636"/>
    <w:rsid w:val="005A079B"/>
    <w:rsid w:val="005B1CBC"/>
    <w:rsid w:val="005B370D"/>
    <w:rsid w:val="005C2E44"/>
    <w:rsid w:val="005C6A6A"/>
    <w:rsid w:val="005D43F3"/>
    <w:rsid w:val="005E0AB5"/>
    <w:rsid w:val="005E19DA"/>
    <w:rsid w:val="005E3B3A"/>
    <w:rsid w:val="005F6CAA"/>
    <w:rsid w:val="00614A6E"/>
    <w:rsid w:val="00617AA1"/>
    <w:rsid w:val="006203B0"/>
    <w:rsid w:val="00622C7D"/>
    <w:rsid w:val="0062545F"/>
    <w:rsid w:val="00644206"/>
    <w:rsid w:val="0065646F"/>
    <w:rsid w:val="0067015A"/>
    <w:rsid w:val="006776BB"/>
    <w:rsid w:val="006802EC"/>
    <w:rsid w:val="00685851"/>
    <w:rsid w:val="006B46BF"/>
    <w:rsid w:val="006B5603"/>
    <w:rsid w:val="006B6295"/>
    <w:rsid w:val="006B7F6B"/>
    <w:rsid w:val="006C314D"/>
    <w:rsid w:val="006C694D"/>
    <w:rsid w:val="006D7FBB"/>
    <w:rsid w:val="006E42D6"/>
    <w:rsid w:val="006E518B"/>
    <w:rsid w:val="006F418D"/>
    <w:rsid w:val="00710145"/>
    <w:rsid w:val="00715C52"/>
    <w:rsid w:val="00715F3B"/>
    <w:rsid w:val="00723890"/>
    <w:rsid w:val="00730FDB"/>
    <w:rsid w:val="0073193C"/>
    <w:rsid w:val="007406C6"/>
    <w:rsid w:val="00740BF3"/>
    <w:rsid w:val="00755C18"/>
    <w:rsid w:val="0075740B"/>
    <w:rsid w:val="0076086B"/>
    <w:rsid w:val="0076700B"/>
    <w:rsid w:val="0079474C"/>
    <w:rsid w:val="00795126"/>
    <w:rsid w:val="0079765F"/>
    <w:rsid w:val="007A707D"/>
    <w:rsid w:val="007B3FA7"/>
    <w:rsid w:val="007D58D5"/>
    <w:rsid w:val="007D7C85"/>
    <w:rsid w:val="007F7872"/>
    <w:rsid w:val="00803023"/>
    <w:rsid w:val="00833F6A"/>
    <w:rsid w:val="00847FB7"/>
    <w:rsid w:val="00853DE6"/>
    <w:rsid w:val="00860010"/>
    <w:rsid w:val="00862686"/>
    <w:rsid w:val="008727A1"/>
    <w:rsid w:val="00880600"/>
    <w:rsid w:val="00881858"/>
    <w:rsid w:val="00881DDA"/>
    <w:rsid w:val="008837B6"/>
    <w:rsid w:val="00885B05"/>
    <w:rsid w:val="0089691C"/>
    <w:rsid w:val="008A403C"/>
    <w:rsid w:val="008A68C7"/>
    <w:rsid w:val="008A73F1"/>
    <w:rsid w:val="008B2D4B"/>
    <w:rsid w:val="008C5466"/>
    <w:rsid w:val="008D0635"/>
    <w:rsid w:val="008F00C6"/>
    <w:rsid w:val="008F57BA"/>
    <w:rsid w:val="008F768F"/>
    <w:rsid w:val="008F7752"/>
    <w:rsid w:val="00904673"/>
    <w:rsid w:val="00906158"/>
    <w:rsid w:val="00915AFA"/>
    <w:rsid w:val="00916524"/>
    <w:rsid w:val="009200F6"/>
    <w:rsid w:val="00920E36"/>
    <w:rsid w:val="009238EA"/>
    <w:rsid w:val="0093566F"/>
    <w:rsid w:val="009418D1"/>
    <w:rsid w:val="00945942"/>
    <w:rsid w:val="009618F4"/>
    <w:rsid w:val="00990C5F"/>
    <w:rsid w:val="009B256B"/>
    <w:rsid w:val="009B7A5E"/>
    <w:rsid w:val="009D2DFF"/>
    <w:rsid w:val="00A17E77"/>
    <w:rsid w:val="00A17EB4"/>
    <w:rsid w:val="00A22CDA"/>
    <w:rsid w:val="00A245E3"/>
    <w:rsid w:val="00A26523"/>
    <w:rsid w:val="00A46775"/>
    <w:rsid w:val="00A5609D"/>
    <w:rsid w:val="00A56899"/>
    <w:rsid w:val="00A65F87"/>
    <w:rsid w:val="00A75E5E"/>
    <w:rsid w:val="00A82FFE"/>
    <w:rsid w:val="00A83306"/>
    <w:rsid w:val="00A86198"/>
    <w:rsid w:val="00A87A04"/>
    <w:rsid w:val="00AA2C89"/>
    <w:rsid w:val="00AB17AA"/>
    <w:rsid w:val="00AC28DF"/>
    <w:rsid w:val="00AC69AE"/>
    <w:rsid w:val="00B00D8E"/>
    <w:rsid w:val="00B04E9E"/>
    <w:rsid w:val="00B5024F"/>
    <w:rsid w:val="00B51B62"/>
    <w:rsid w:val="00B76117"/>
    <w:rsid w:val="00B77A8F"/>
    <w:rsid w:val="00B833BA"/>
    <w:rsid w:val="00B8497C"/>
    <w:rsid w:val="00B90E5D"/>
    <w:rsid w:val="00B96A9D"/>
    <w:rsid w:val="00BA297A"/>
    <w:rsid w:val="00BA5F39"/>
    <w:rsid w:val="00BB470A"/>
    <w:rsid w:val="00BB6556"/>
    <w:rsid w:val="00BC1500"/>
    <w:rsid w:val="00BE42BF"/>
    <w:rsid w:val="00C010BD"/>
    <w:rsid w:val="00C0245B"/>
    <w:rsid w:val="00C0697A"/>
    <w:rsid w:val="00C11ED6"/>
    <w:rsid w:val="00C13563"/>
    <w:rsid w:val="00C22992"/>
    <w:rsid w:val="00C23FB6"/>
    <w:rsid w:val="00C250DA"/>
    <w:rsid w:val="00C339A0"/>
    <w:rsid w:val="00C34EFC"/>
    <w:rsid w:val="00C36FC4"/>
    <w:rsid w:val="00C4154B"/>
    <w:rsid w:val="00C426AB"/>
    <w:rsid w:val="00C52FA6"/>
    <w:rsid w:val="00C555B3"/>
    <w:rsid w:val="00C6013C"/>
    <w:rsid w:val="00C6493E"/>
    <w:rsid w:val="00C6573B"/>
    <w:rsid w:val="00C772FC"/>
    <w:rsid w:val="00C84BB7"/>
    <w:rsid w:val="00C950D5"/>
    <w:rsid w:val="00CA4657"/>
    <w:rsid w:val="00CC4FAF"/>
    <w:rsid w:val="00CE6CDD"/>
    <w:rsid w:val="00CF7C63"/>
    <w:rsid w:val="00D031C7"/>
    <w:rsid w:val="00D07AA9"/>
    <w:rsid w:val="00D33074"/>
    <w:rsid w:val="00D4255B"/>
    <w:rsid w:val="00D472C0"/>
    <w:rsid w:val="00D51CB8"/>
    <w:rsid w:val="00D63772"/>
    <w:rsid w:val="00D70074"/>
    <w:rsid w:val="00D75C83"/>
    <w:rsid w:val="00D81335"/>
    <w:rsid w:val="00D91498"/>
    <w:rsid w:val="00DA685D"/>
    <w:rsid w:val="00DC6060"/>
    <w:rsid w:val="00DE103A"/>
    <w:rsid w:val="00DE6394"/>
    <w:rsid w:val="00E03485"/>
    <w:rsid w:val="00E0654B"/>
    <w:rsid w:val="00E07E25"/>
    <w:rsid w:val="00E10C4A"/>
    <w:rsid w:val="00E146BE"/>
    <w:rsid w:val="00E16DBF"/>
    <w:rsid w:val="00E2797B"/>
    <w:rsid w:val="00E27E30"/>
    <w:rsid w:val="00E354E0"/>
    <w:rsid w:val="00E3794D"/>
    <w:rsid w:val="00E5532A"/>
    <w:rsid w:val="00E718BF"/>
    <w:rsid w:val="00E71F34"/>
    <w:rsid w:val="00E87FD8"/>
    <w:rsid w:val="00E926E1"/>
    <w:rsid w:val="00E95BFC"/>
    <w:rsid w:val="00EA1E01"/>
    <w:rsid w:val="00EB0060"/>
    <w:rsid w:val="00EB410E"/>
    <w:rsid w:val="00EC1A65"/>
    <w:rsid w:val="00ED3DE1"/>
    <w:rsid w:val="00EE02EF"/>
    <w:rsid w:val="00EE4F3B"/>
    <w:rsid w:val="00EF66A1"/>
    <w:rsid w:val="00F05351"/>
    <w:rsid w:val="00F16B8C"/>
    <w:rsid w:val="00F254F1"/>
    <w:rsid w:val="00F35669"/>
    <w:rsid w:val="00F40A98"/>
    <w:rsid w:val="00F53C17"/>
    <w:rsid w:val="00F64CB3"/>
    <w:rsid w:val="00F72626"/>
    <w:rsid w:val="00F833D8"/>
    <w:rsid w:val="00F90AFD"/>
    <w:rsid w:val="00FA3BDA"/>
    <w:rsid w:val="00FA444B"/>
    <w:rsid w:val="00FB4608"/>
    <w:rsid w:val="00FC416F"/>
    <w:rsid w:val="00FD264D"/>
    <w:rsid w:val="00FD3394"/>
    <w:rsid w:val="00FE14E6"/>
    <w:rsid w:val="00FF2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20D3B6"/>
  <w15:docId w15:val="{0F872191-1ACB-44CD-956A-79986ECD7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A37EEA"/>
    <w:pPr>
      <w:keepNext/>
      <w:keepLines/>
      <w:spacing w:before="280" w:after="80" w:line="360" w:lineRule="auto"/>
      <w:ind w:left="851"/>
      <w:jc w:val="both"/>
      <w:outlineLvl w:val="2"/>
    </w:pPr>
    <w:rPr>
      <w:rFonts w:ascii="Roboto" w:hAnsi="Roboto"/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1E64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E642B"/>
  </w:style>
  <w:style w:type="paragraph" w:styleId="Rodap">
    <w:name w:val="footer"/>
    <w:basedOn w:val="Normal"/>
    <w:link w:val="RodapChar"/>
    <w:uiPriority w:val="99"/>
    <w:unhideWhenUsed/>
    <w:rsid w:val="001E64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E642B"/>
  </w:style>
  <w:style w:type="paragraph" w:styleId="Textodebalo">
    <w:name w:val="Balloon Text"/>
    <w:basedOn w:val="Normal"/>
    <w:link w:val="TextodebaloChar"/>
    <w:uiPriority w:val="99"/>
    <w:semiHidden/>
    <w:unhideWhenUsed/>
    <w:rsid w:val="001E64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642B"/>
    <w:rPr>
      <w:rFonts w:ascii="Tahoma" w:hAnsi="Tahoma" w:cs="Tahoma"/>
      <w:sz w:val="16"/>
      <w:szCs w:val="16"/>
    </w:rPr>
  </w:style>
  <w:style w:type="paragraph" w:customStyle="1" w:styleId="Ttulolistadeilustraes">
    <w:name w:val="Título_lista de ilustrações"/>
    <w:basedOn w:val="Normal"/>
    <w:next w:val="Normal"/>
    <w:rsid w:val="00F52538"/>
    <w:pPr>
      <w:spacing w:before="120" w:after="120" w:line="280" w:lineRule="atLeast"/>
      <w:ind w:left="3912"/>
      <w:jc w:val="both"/>
    </w:pPr>
    <w:rPr>
      <w:rFonts w:ascii="Arial Black" w:eastAsia="Times New Roman" w:hAnsi="Arial Black" w:cs="Times New Roman"/>
      <w:sz w:val="24"/>
      <w:szCs w:val="2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PargrafodaLista">
    <w:name w:val="List Paragraph"/>
    <w:basedOn w:val="Normal"/>
    <w:uiPriority w:val="34"/>
    <w:qFormat/>
    <w:rsid w:val="00316DA1"/>
    <w:pPr>
      <w:ind w:left="720"/>
      <w:contextualSpacing/>
    </w:pPr>
  </w:style>
  <w:style w:type="table" w:styleId="Tabelacomgrade">
    <w:name w:val="Table Grid"/>
    <w:basedOn w:val="Tabelanormal"/>
    <w:uiPriority w:val="39"/>
    <w:rsid w:val="00424A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4-nfase6">
    <w:name w:val="Grid Table 4 Accent 6"/>
    <w:basedOn w:val="Tabelanormal"/>
    <w:uiPriority w:val="49"/>
    <w:rsid w:val="00E111CF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Ttulo01-FRIENDS">
    <w:name w:val="Título 01 - FRIENDS"/>
    <w:basedOn w:val="Ttulo1"/>
    <w:next w:val="Texto-FRIENDS"/>
    <w:qFormat/>
    <w:rsid w:val="00A27A76"/>
    <w:pPr>
      <w:numPr>
        <w:numId w:val="4"/>
      </w:numPr>
      <w:spacing w:before="100" w:beforeAutospacing="1" w:after="100" w:afterAutospacing="1" w:line="240" w:lineRule="auto"/>
      <w:jc w:val="both"/>
    </w:pPr>
    <w:rPr>
      <w:rFonts w:ascii="Roboto" w:hAnsi="Roboto"/>
      <w:sz w:val="28"/>
    </w:rPr>
  </w:style>
  <w:style w:type="paragraph" w:customStyle="1" w:styleId="Texto-FRIENDS">
    <w:name w:val="Texto - FRIENDS"/>
    <w:basedOn w:val="Normal"/>
    <w:qFormat/>
    <w:rsid w:val="006F1FAA"/>
    <w:pPr>
      <w:spacing w:after="0" w:line="240" w:lineRule="auto"/>
      <w:ind w:firstLine="357"/>
      <w:jc w:val="both"/>
    </w:pPr>
    <w:rPr>
      <w:rFonts w:ascii="Roboto" w:hAnsi="Roboto"/>
      <w:bCs/>
      <w:sz w:val="24"/>
    </w:rPr>
  </w:style>
  <w:style w:type="numbering" w:customStyle="1" w:styleId="ListaFRIENDS">
    <w:name w:val="Lista FRIENDS"/>
    <w:uiPriority w:val="99"/>
    <w:rsid w:val="006F1FAA"/>
  </w:style>
  <w:style w:type="paragraph" w:customStyle="1" w:styleId="Ttulo02-FRIENDS">
    <w:name w:val="Título 02 - FRIENDS"/>
    <w:basedOn w:val="Ttulo01-FRIENDS"/>
    <w:next w:val="Texto-FRIENDS"/>
    <w:qFormat/>
    <w:rsid w:val="006F1FAA"/>
    <w:pPr>
      <w:numPr>
        <w:ilvl w:val="1"/>
      </w:numPr>
      <w:pBdr>
        <w:top w:val="nil"/>
        <w:left w:val="nil"/>
        <w:bottom w:val="nil"/>
        <w:right w:val="nil"/>
        <w:between w:val="nil"/>
      </w:pBdr>
    </w:pPr>
    <w:rPr>
      <w:rFonts w:eastAsia="Roboto" w:cs="Roboto"/>
      <w:bCs/>
      <w:color w:val="000000"/>
      <w:szCs w:val="24"/>
    </w:rPr>
  </w:style>
  <w:style w:type="paragraph" w:customStyle="1" w:styleId="Ttulo03-FRIENDS">
    <w:name w:val="Título 03 - FRIENDS"/>
    <w:basedOn w:val="Ttulo02-FRIENDS"/>
    <w:next w:val="Texto-FRIENDS"/>
    <w:qFormat/>
    <w:rsid w:val="006F1FAA"/>
    <w:pPr>
      <w:numPr>
        <w:ilvl w:val="2"/>
      </w:numPr>
    </w:pPr>
  </w:style>
  <w:style w:type="paragraph" w:customStyle="1" w:styleId="Ttulo04-FRIENDS">
    <w:name w:val="Título 04 - FRIENDS"/>
    <w:basedOn w:val="Ttulo03-FRIENDS"/>
    <w:next w:val="Texto-FRIENDS"/>
    <w:qFormat/>
    <w:rsid w:val="006F1FAA"/>
    <w:pPr>
      <w:numPr>
        <w:ilvl w:val="3"/>
      </w:numPr>
    </w:pPr>
  </w:style>
  <w:style w:type="paragraph" w:styleId="Sumrio1">
    <w:name w:val="toc 1"/>
    <w:aliases w:val="Sumário FRIENDS"/>
    <w:basedOn w:val="Normal"/>
    <w:next w:val="Normal"/>
    <w:autoRedefine/>
    <w:uiPriority w:val="39"/>
    <w:unhideWhenUsed/>
    <w:rsid w:val="00644A85"/>
    <w:pPr>
      <w:spacing w:after="0"/>
      <w:jc w:val="both"/>
    </w:pPr>
    <w:rPr>
      <w:rFonts w:ascii="Roboto" w:hAnsi="Roboto"/>
      <w:b/>
      <w:sz w:val="24"/>
    </w:rPr>
  </w:style>
  <w:style w:type="paragraph" w:styleId="Sumrio3">
    <w:name w:val="toc 3"/>
    <w:basedOn w:val="Normal"/>
    <w:next w:val="Normal"/>
    <w:autoRedefine/>
    <w:uiPriority w:val="39"/>
    <w:unhideWhenUsed/>
    <w:rsid w:val="006F1FAA"/>
    <w:pPr>
      <w:spacing w:after="100"/>
      <w:ind w:left="440"/>
    </w:pPr>
  </w:style>
  <w:style w:type="character" w:styleId="Hyperlink">
    <w:name w:val="Hyperlink"/>
    <w:basedOn w:val="Fontepargpadro"/>
    <w:uiPriority w:val="99"/>
    <w:unhideWhenUsed/>
    <w:rsid w:val="006F1FAA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260C5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60C5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60C5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60C5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60C59"/>
    <w:rPr>
      <w:b/>
      <w:bCs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F477DB"/>
    <w:rPr>
      <w:color w:val="605E5C"/>
      <w:shd w:val="clear" w:color="auto" w:fill="E1DFDD"/>
    </w:rPr>
  </w:style>
  <w:style w:type="table" w:customStyle="1" w:styleId="a0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o">
    <w:name w:val="Revision"/>
    <w:hidden/>
    <w:uiPriority w:val="99"/>
    <w:semiHidden/>
    <w:rsid w:val="00073A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36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7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18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88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12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27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16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GJV7a0v1LxH+uoShYtDC8RZSKw==">AMUW2mWOItyuVFLFX/KPeyct5uJneU5JHcm6IqdnVt9WLu7FEP63gcwT2Vn39p/e3ubw3k7g44YYCdbLhPcmI16AA3cZgNbW8FvMEyXGZe3/TGuvmp896JSL9Q3fmXA5SVxBAjmSGeaZuf+yYKrdEUdKXHzqh5DFQ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22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Andre Abel Augusto</cp:lastModifiedBy>
  <cp:revision>5</cp:revision>
  <dcterms:created xsi:type="dcterms:W3CDTF">2023-08-08T20:14:00Z</dcterms:created>
  <dcterms:modified xsi:type="dcterms:W3CDTF">2023-08-08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D614B2A35D6D469A4AAE62A5259962</vt:lpwstr>
  </property>
</Properties>
</file>